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6CF17" w14:textId="18ACA3AC" w:rsidR="000D4DFC" w:rsidRPr="00CD4B39" w:rsidRDefault="000D4DFC" w:rsidP="000D4D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D4B39">
        <w:rPr>
          <w:rFonts w:ascii="Times New Roman" w:hAnsi="Times New Roman" w:cs="Times New Roman"/>
          <w:b/>
          <w:bCs/>
          <w:sz w:val="32"/>
          <w:szCs w:val="32"/>
        </w:rPr>
        <w:t>Harper College  Police Department</w:t>
      </w:r>
    </w:p>
    <w:p w14:paraId="53708D38" w14:textId="7831CA9D" w:rsidR="00090411" w:rsidRPr="00CD4B39" w:rsidRDefault="000D4DFC" w:rsidP="000D4D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D4B39">
        <w:rPr>
          <w:rFonts w:ascii="Times New Roman" w:hAnsi="Times New Roman" w:cs="Times New Roman"/>
          <w:b/>
          <w:bCs/>
          <w:sz w:val="32"/>
          <w:szCs w:val="32"/>
        </w:rPr>
        <w:t>ALTERNATIVE PAYMENT ADJUDICATIVE FINE TABLE</w:t>
      </w:r>
    </w:p>
    <w:p w14:paraId="59734920" w14:textId="77777777" w:rsidR="000D4DFC" w:rsidRDefault="000D4DFC"/>
    <w:tbl>
      <w:tblPr>
        <w:tblW w:w="1031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0"/>
        <w:gridCol w:w="3388"/>
        <w:gridCol w:w="1896"/>
        <w:gridCol w:w="1894"/>
        <w:gridCol w:w="1880"/>
      </w:tblGrid>
      <w:tr w:rsidR="002A4E78" w:rsidRPr="00D51CDF" w14:paraId="593F6548" w14:textId="35C1DD86" w:rsidTr="00F9244C">
        <w:trPr>
          <w:trHeight w:val="519"/>
        </w:trPr>
        <w:tc>
          <w:tcPr>
            <w:tcW w:w="1260" w:type="dxa"/>
            <w:tcBorders>
              <w:bottom w:val="single" w:sz="4" w:space="0" w:color="000000"/>
            </w:tcBorders>
            <w:vAlign w:val="center"/>
          </w:tcPr>
          <w:p w14:paraId="07277B23" w14:textId="77777777" w:rsidR="002A4E78" w:rsidRPr="00F9244C" w:rsidRDefault="002A4E78" w:rsidP="00F9244C">
            <w:pPr>
              <w:pStyle w:val="TableParagraph"/>
              <w:spacing w:line="252" w:lineRule="exact"/>
              <w:ind w:right="172"/>
              <w:rPr>
                <w:b/>
                <w:sz w:val="21"/>
                <w:szCs w:val="21"/>
              </w:rPr>
            </w:pPr>
            <w:r w:rsidRPr="00F9244C">
              <w:rPr>
                <w:b/>
                <w:sz w:val="21"/>
                <w:szCs w:val="21"/>
              </w:rPr>
              <w:t>Code 5.11.2.6</w:t>
            </w:r>
          </w:p>
        </w:tc>
        <w:tc>
          <w:tcPr>
            <w:tcW w:w="3388" w:type="dxa"/>
            <w:tcBorders>
              <w:bottom w:val="single" w:sz="4" w:space="0" w:color="000000"/>
            </w:tcBorders>
            <w:vAlign w:val="center"/>
          </w:tcPr>
          <w:p w14:paraId="10AB9E7F" w14:textId="16C63AC8" w:rsidR="002A4E78" w:rsidRPr="00BD518B" w:rsidRDefault="00BD518B" w:rsidP="00FB1242">
            <w:pPr>
              <w:pStyle w:val="TableParagraph"/>
              <w:spacing w:line="251" w:lineRule="exact"/>
              <w:ind w:left="2"/>
              <w:jc w:val="center"/>
              <w:rPr>
                <w:b/>
                <w:sz w:val="24"/>
                <w:szCs w:val="24"/>
                <w:u w:val="single"/>
              </w:rPr>
            </w:pPr>
            <w:r w:rsidRPr="00BD518B">
              <w:rPr>
                <w:b/>
                <w:sz w:val="24"/>
                <w:szCs w:val="24"/>
                <w:u w:val="single"/>
              </w:rPr>
              <w:t xml:space="preserve">College </w:t>
            </w:r>
            <w:r w:rsidR="002A4E78" w:rsidRPr="00BD518B">
              <w:rPr>
                <w:b/>
                <w:sz w:val="24"/>
                <w:szCs w:val="24"/>
                <w:u w:val="single"/>
              </w:rPr>
              <w:t>Regulation / Ordinance</w:t>
            </w:r>
          </w:p>
        </w:tc>
        <w:tc>
          <w:tcPr>
            <w:tcW w:w="1896" w:type="dxa"/>
            <w:tcBorders>
              <w:bottom w:val="single" w:sz="4" w:space="0" w:color="000000"/>
            </w:tcBorders>
            <w:vAlign w:val="center"/>
          </w:tcPr>
          <w:p w14:paraId="5E701847" w14:textId="0D6040BA" w:rsidR="00FB1242" w:rsidRDefault="002A4E78" w:rsidP="00FB1242">
            <w:pPr>
              <w:pStyle w:val="TableParagraph"/>
              <w:spacing w:line="252" w:lineRule="exact"/>
              <w:ind w:left="109" w:right="256"/>
              <w:jc w:val="center"/>
              <w:rPr>
                <w:b/>
                <w:sz w:val="24"/>
                <w:szCs w:val="24"/>
              </w:rPr>
            </w:pPr>
            <w:r w:rsidRPr="00D51CDF">
              <w:rPr>
                <w:b/>
                <w:sz w:val="24"/>
                <w:szCs w:val="24"/>
              </w:rPr>
              <w:t>Fine Amount</w:t>
            </w:r>
            <w:r>
              <w:rPr>
                <w:b/>
                <w:sz w:val="24"/>
                <w:szCs w:val="24"/>
              </w:rPr>
              <w:t xml:space="preserve"> Paid within</w:t>
            </w:r>
          </w:p>
          <w:p w14:paraId="22EC2B21" w14:textId="286C511A" w:rsidR="002A4E78" w:rsidRPr="00D51CDF" w:rsidRDefault="002A4E78" w:rsidP="00FB1242">
            <w:pPr>
              <w:pStyle w:val="TableParagraph"/>
              <w:spacing w:line="252" w:lineRule="exact"/>
              <w:ind w:left="109" w:right="256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 days</w:t>
            </w:r>
          </w:p>
        </w:tc>
        <w:tc>
          <w:tcPr>
            <w:tcW w:w="1894" w:type="dxa"/>
            <w:tcBorders>
              <w:bottom w:val="single" w:sz="4" w:space="0" w:color="000000"/>
            </w:tcBorders>
            <w:vAlign w:val="center"/>
          </w:tcPr>
          <w:p w14:paraId="695C2276" w14:textId="2579ACB9" w:rsidR="002A4E78" w:rsidRPr="00D51CDF" w:rsidRDefault="002A4E78" w:rsidP="00FB1242">
            <w:pPr>
              <w:pStyle w:val="TableParagraph"/>
              <w:spacing w:line="252" w:lineRule="exact"/>
              <w:ind w:left="109" w:right="256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ne Amount Paid within 15-30 days</w:t>
            </w:r>
          </w:p>
        </w:tc>
        <w:tc>
          <w:tcPr>
            <w:tcW w:w="1880" w:type="dxa"/>
            <w:tcBorders>
              <w:bottom w:val="single" w:sz="4" w:space="0" w:color="000000"/>
            </w:tcBorders>
          </w:tcPr>
          <w:p w14:paraId="50353038" w14:textId="68EDF2C6" w:rsidR="002A4E78" w:rsidRPr="00F9244C" w:rsidRDefault="002A4E78" w:rsidP="00F9244C">
            <w:pPr>
              <w:pStyle w:val="TableParagraph"/>
              <w:spacing w:line="252" w:lineRule="exact"/>
              <w:ind w:left="109" w:right="556"/>
              <w:rPr>
                <w:b/>
                <w:sz w:val="21"/>
                <w:szCs w:val="21"/>
              </w:rPr>
            </w:pPr>
            <w:r w:rsidRPr="00F9244C">
              <w:rPr>
                <w:b/>
                <w:sz w:val="21"/>
                <w:szCs w:val="21"/>
              </w:rPr>
              <w:t>At Adjudicati</w:t>
            </w:r>
            <w:r w:rsidR="00F9244C" w:rsidRPr="00F9244C">
              <w:rPr>
                <w:b/>
                <w:sz w:val="21"/>
                <w:szCs w:val="21"/>
              </w:rPr>
              <w:t>on</w:t>
            </w:r>
            <w:r w:rsidRPr="00F9244C">
              <w:rPr>
                <w:b/>
                <w:sz w:val="21"/>
                <w:szCs w:val="21"/>
              </w:rPr>
              <w:t xml:space="preserve"> Hearing</w:t>
            </w:r>
          </w:p>
        </w:tc>
      </w:tr>
      <w:tr w:rsidR="002A4E78" w:rsidRPr="00D51CDF" w14:paraId="324F556B" w14:textId="2387BE98" w:rsidTr="004710D4">
        <w:trPr>
          <w:trHeight w:val="520"/>
        </w:trPr>
        <w:tc>
          <w:tcPr>
            <w:tcW w:w="6544" w:type="dxa"/>
            <w:gridSpan w:val="3"/>
            <w:tcBorders>
              <w:right w:val="nil"/>
            </w:tcBorders>
          </w:tcPr>
          <w:p w14:paraId="701D6241" w14:textId="25FEBEE2" w:rsidR="002A4E78" w:rsidRPr="00D51CDF" w:rsidRDefault="002A4E78" w:rsidP="001A0DC8">
            <w:pPr>
              <w:pStyle w:val="TableParagraph"/>
              <w:spacing w:before="250" w:line="236" w:lineRule="exact"/>
              <w:ind w:left="13" w:right="4"/>
              <w:rPr>
                <w:b/>
                <w:sz w:val="24"/>
                <w:szCs w:val="24"/>
              </w:rPr>
            </w:pPr>
            <w:r w:rsidRPr="00D51CDF">
              <w:rPr>
                <w:b/>
                <w:sz w:val="24"/>
                <w:szCs w:val="24"/>
              </w:rPr>
              <w:t>Section A – Alcohol / Illegal Drug Regulations</w:t>
            </w:r>
          </w:p>
        </w:tc>
        <w:tc>
          <w:tcPr>
            <w:tcW w:w="1894" w:type="dxa"/>
            <w:tcBorders>
              <w:left w:val="nil"/>
              <w:right w:val="nil"/>
            </w:tcBorders>
          </w:tcPr>
          <w:p w14:paraId="29A7966D" w14:textId="77777777" w:rsidR="002A4E78" w:rsidRPr="00D51CDF" w:rsidRDefault="002A4E78" w:rsidP="00BE20F3">
            <w:pPr>
              <w:pStyle w:val="TableParagraph"/>
              <w:spacing w:before="250" w:line="236" w:lineRule="exact"/>
              <w:ind w:left="13" w:right="4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80" w:type="dxa"/>
            <w:tcBorders>
              <w:left w:val="nil"/>
            </w:tcBorders>
          </w:tcPr>
          <w:p w14:paraId="2A26A9E1" w14:textId="77777777" w:rsidR="002A4E78" w:rsidRPr="00D51CDF" w:rsidRDefault="002A4E78" w:rsidP="00BE20F3">
            <w:pPr>
              <w:pStyle w:val="TableParagraph"/>
              <w:spacing w:before="250" w:line="236" w:lineRule="exact"/>
              <w:ind w:left="13" w:right="4"/>
              <w:jc w:val="center"/>
              <w:rPr>
                <w:b/>
                <w:sz w:val="24"/>
                <w:szCs w:val="24"/>
              </w:rPr>
            </w:pPr>
          </w:p>
        </w:tc>
      </w:tr>
      <w:tr w:rsidR="002A4E78" w:rsidRPr="00D51CDF" w14:paraId="49417BB9" w14:textId="284FF707" w:rsidTr="004710D4">
        <w:trPr>
          <w:trHeight w:val="258"/>
        </w:trPr>
        <w:tc>
          <w:tcPr>
            <w:tcW w:w="1260" w:type="dxa"/>
          </w:tcPr>
          <w:p w14:paraId="288CC2D0" w14:textId="77777777" w:rsidR="002A4E78" w:rsidRPr="00D51CDF" w:rsidRDefault="002A4E78" w:rsidP="00BE20F3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A(1)</w:t>
            </w:r>
          </w:p>
        </w:tc>
        <w:tc>
          <w:tcPr>
            <w:tcW w:w="3388" w:type="dxa"/>
          </w:tcPr>
          <w:p w14:paraId="3B1A7057" w14:textId="77777777" w:rsidR="002A4E78" w:rsidRPr="00D51CDF" w:rsidRDefault="002A4E78" w:rsidP="00BE20F3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Possession / Consumption</w:t>
            </w:r>
          </w:p>
        </w:tc>
        <w:tc>
          <w:tcPr>
            <w:tcW w:w="1896" w:type="dxa"/>
          </w:tcPr>
          <w:p w14:paraId="00549E17" w14:textId="77777777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75-$200</w:t>
            </w:r>
          </w:p>
        </w:tc>
        <w:tc>
          <w:tcPr>
            <w:tcW w:w="1894" w:type="dxa"/>
          </w:tcPr>
          <w:p w14:paraId="1EC49CAA" w14:textId="0728E11D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.00</w:t>
            </w:r>
          </w:p>
        </w:tc>
        <w:tc>
          <w:tcPr>
            <w:tcW w:w="1880" w:type="dxa"/>
          </w:tcPr>
          <w:p w14:paraId="5A1735E3" w14:textId="7A5CB035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-$750</w:t>
            </w:r>
          </w:p>
        </w:tc>
      </w:tr>
      <w:tr w:rsidR="002A4E78" w:rsidRPr="00D51CDF" w14:paraId="4EFA7502" w14:textId="477B3D33" w:rsidTr="004710D4">
        <w:trPr>
          <w:trHeight w:val="261"/>
        </w:trPr>
        <w:tc>
          <w:tcPr>
            <w:tcW w:w="1260" w:type="dxa"/>
            <w:tcBorders>
              <w:bottom w:val="single" w:sz="4" w:space="0" w:color="000000"/>
            </w:tcBorders>
          </w:tcPr>
          <w:p w14:paraId="703437DB" w14:textId="77777777" w:rsidR="002A4E78" w:rsidRPr="00D51CDF" w:rsidRDefault="002A4E78" w:rsidP="00BE20F3">
            <w:pPr>
              <w:pStyle w:val="TableParagraph"/>
              <w:spacing w:line="234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A(2)</w:t>
            </w:r>
          </w:p>
        </w:tc>
        <w:tc>
          <w:tcPr>
            <w:tcW w:w="3388" w:type="dxa"/>
            <w:tcBorders>
              <w:bottom w:val="single" w:sz="4" w:space="0" w:color="000000"/>
            </w:tcBorders>
          </w:tcPr>
          <w:p w14:paraId="1E4FB802" w14:textId="77777777" w:rsidR="002A4E78" w:rsidRPr="00D51CDF" w:rsidRDefault="002A4E78" w:rsidP="00BE20F3">
            <w:pPr>
              <w:pStyle w:val="TableParagraph"/>
              <w:spacing w:line="234" w:lineRule="exact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Party Host</w:t>
            </w:r>
          </w:p>
        </w:tc>
        <w:tc>
          <w:tcPr>
            <w:tcW w:w="1896" w:type="dxa"/>
            <w:tcBorders>
              <w:bottom w:val="single" w:sz="4" w:space="0" w:color="000000"/>
            </w:tcBorders>
          </w:tcPr>
          <w:p w14:paraId="7352EA7B" w14:textId="77777777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00-$250</w:t>
            </w:r>
          </w:p>
        </w:tc>
        <w:tc>
          <w:tcPr>
            <w:tcW w:w="1894" w:type="dxa"/>
            <w:tcBorders>
              <w:bottom w:val="single" w:sz="4" w:space="0" w:color="000000"/>
            </w:tcBorders>
          </w:tcPr>
          <w:p w14:paraId="5DE7B168" w14:textId="3E8C43F1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.00</w:t>
            </w:r>
          </w:p>
        </w:tc>
        <w:tc>
          <w:tcPr>
            <w:tcW w:w="1880" w:type="dxa"/>
            <w:tcBorders>
              <w:bottom w:val="single" w:sz="4" w:space="0" w:color="000000"/>
            </w:tcBorders>
          </w:tcPr>
          <w:p w14:paraId="3AE0EB9B" w14:textId="1A1B0D58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-$750</w:t>
            </w:r>
          </w:p>
        </w:tc>
      </w:tr>
      <w:tr w:rsidR="002A4E78" w:rsidRPr="00D51CDF" w14:paraId="175245D6" w14:textId="61BB7FE2" w:rsidTr="004710D4">
        <w:trPr>
          <w:trHeight w:val="520"/>
        </w:trPr>
        <w:tc>
          <w:tcPr>
            <w:tcW w:w="6544" w:type="dxa"/>
            <w:gridSpan w:val="3"/>
            <w:tcBorders>
              <w:right w:val="nil"/>
            </w:tcBorders>
          </w:tcPr>
          <w:p w14:paraId="79679F2C" w14:textId="4BAB0673" w:rsidR="002A4E78" w:rsidRPr="00D51CDF" w:rsidRDefault="002A4E78" w:rsidP="001A0DC8">
            <w:pPr>
              <w:pStyle w:val="TableParagraph"/>
              <w:spacing w:before="251" w:line="236" w:lineRule="exact"/>
              <w:ind w:left="0"/>
              <w:rPr>
                <w:b/>
                <w:sz w:val="24"/>
                <w:szCs w:val="24"/>
              </w:rPr>
            </w:pPr>
            <w:r w:rsidRPr="00D51CDF">
              <w:rPr>
                <w:b/>
                <w:sz w:val="24"/>
                <w:szCs w:val="24"/>
              </w:rPr>
              <w:t>Section B - Property Regulations</w:t>
            </w:r>
          </w:p>
        </w:tc>
        <w:tc>
          <w:tcPr>
            <w:tcW w:w="1894" w:type="dxa"/>
            <w:tcBorders>
              <w:left w:val="nil"/>
              <w:right w:val="nil"/>
            </w:tcBorders>
          </w:tcPr>
          <w:p w14:paraId="7125F47D" w14:textId="77777777" w:rsidR="002A4E78" w:rsidRPr="00D51CDF" w:rsidRDefault="002A4E78" w:rsidP="00BE20F3">
            <w:pPr>
              <w:pStyle w:val="TableParagraph"/>
              <w:spacing w:before="251" w:line="236" w:lineRule="exact"/>
              <w:ind w:left="1337"/>
              <w:rPr>
                <w:b/>
                <w:sz w:val="24"/>
                <w:szCs w:val="24"/>
              </w:rPr>
            </w:pPr>
          </w:p>
        </w:tc>
        <w:tc>
          <w:tcPr>
            <w:tcW w:w="1880" w:type="dxa"/>
            <w:tcBorders>
              <w:left w:val="nil"/>
            </w:tcBorders>
          </w:tcPr>
          <w:p w14:paraId="44437F52" w14:textId="77777777" w:rsidR="002A4E78" w:rsidRPr="00D51CDF" w:rsidRDefault="002A4E78" w:rsidP="00BE20F3">
            <w:pPr>
              <w:pStyle w:val="TableParagraph"/>
              <w:spacing w:before="251" w:line="236" w:lineRule="exact"/>
              <w:ind w:left="1337"/>
              <w:rPr>
                <w:b/>
                <w:sz w:val="24"/>
                <w:szCs w:val="24"/>
              </w:rPr>
            </w:pPr>
          </w:p>
        </w:tc>
      </w:tr>
      <w:tr w:rsidR="002A4E78" w:rsidRPr="00D51CDF" w14:paraId="70C9ED20" w14:textId="6C784F2B" w:rsidTr="004710D4">
        <w:trPr>
          <w:trHeight w:val="258"/>
        </w:trPr>
        <w:tc>
          <w:tcPr>
            <w:tcW w:w="1260" w:type="dxa"/>
          </w:tcPr>
          <w:p w14:paraId="4A4DD71E" w14:textId="77777777" w:rsidR="002A4E78" w:rsidRPr="00D51CDF" w:rsidRDefault="002A4E78" w:rsidP="00BE20F3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B(1)</w:t>
            </w:r>
          </w:p>
        </w:tc>
        <w:tc>
          <w:tcPr>
            <w:tcW w:w="3388" w:type="dxa"/>
          </w:tcPr>
          <w:p w14:paraId="27427277" w14:textId="77777777" w:rsidR="002A4E78" w:rsidRPr="00D51CDF" w:rsidRDefault="002A4E78" w:rsidP="00BE20F3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Theft</w:t>
            </w:r>
          </w:p>
        </w:tc>
        <w:tc>
          <w:tcPr>
            <w:tcW w:w="1896" w:type="dxa"/>
          </w:tcPr>
          <w:p w14:paraId="3B2E0D88" w14:textId="77777777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75-$300</w:t>
            </w:r>
          </w:p>
        </w:tc>
        <w:tc>
          <w:tcPr>
            <w:tcW w:w="1894" w:type="dxa"/>
          </w:tcPr>
          <w:p w14:paraId="5E82116A" w14:textId="4F4736D3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.00</w:t>
            </w:r>
          </w:p>
        </w:tc>
        <w:tc>
          <w:tcPr>
            <w:tcW w:w="1880" w:type="dxa"/>
          </w:tcPr>
          <w:p w14:paraId="4330A734" w14:textId="288D3C68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-$750</w:t>
            </w:r>
          </w:p>
        </w:tc>
      </w:tr>
      <w:tr w:rsidR="002A4E78" w:rsidRPr="00D51CDF" w14:paraId="7E708CF7" w14:textId="3C8B5F64" w:rsidTr="004710D4">
        <w:trPr>
          <w:trHeight w:val="260"/>
        </w:trPr>
        <w:tc>
          <w:tcPr>
            <w:tcW w:w="1260" w:type="dxa"/>
          </w:tcPr>
          <w:p w14:paraId="0D9AD2D9" w14:textId="77777777" w:rsidR="002A4E78" w:rsidRPr="00D51CDF" w:rsidRDefault="002A4E78" w:rsidP="00BE20F3">
            <w:pPr>
              <w:pStyle w:val="TableParagraph"/>
              <w:spacing w:before="1" w:line="233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B(2)</w:t>
            </w:r>
          </w:p>
        </w:tc>
        <w:tc>
          <w:tcPr>
            <w:tcW w:w="3388" w:type="dxa"/>
          </w:tcPr>
          <w:p w14:paraId="079789CE" w14:textId="77777777" w:rsidR="002A4E78" w:rsidRPr="00D51CDF" w:rsidRDefault="002A4E78" w:rsidP="00BE20F3">
            <w:pPr>
              <w:pStyle w:val="TableParagraph"/>
              <w:spacing w:before="1" w:line="233" w:lineRule="exact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Damage to Property</w:t>
            </w:r>
          </w:p>
        </w:tc>
        <w:tc>
          <w:tcPr>
            <w:tcW w:w="1896" w:type="dxa"/>
          </w:tcPr>
          <w:p w14:paraId="5B8E5570" w14:textId="77777777" w:rsidR="002A4E78" w:rsidRPr="00D51CDF" w:rsidRDefault="002A4E78" w:rsidP="00BE20F3">
            <w:pPr>
              <w:pStyle w:val="TableParagraph"/>
              <w:spacing w:before="1" w:line="233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00-$250</w:t>
            </w:r>
          </w:p>
        </w:tc>
        <w:tc>
          <w:tcPr>
            <w:tcW w:w="1894" w:type="dxa"/>
          </w:tcPr>
          <w:p w14:paraId="49D74F93" w14:textId="4ED9802B" w:rsidR="002A4E78" w:rsidRPr="00D51CDF" w:rsidRDefault="002A4E78" w:rsidP="00BE20F3">
            <w:pPr>
              <w:pStyle w:val="TableParagraph"/>
              <w:spacing w:before="1" w:line="233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.00</w:t>
            </w:r>
          </w:p>
        </w:tc>
        <w:tc>
          <w:tcPr>
            <w:tcW w:w="1880" w:type="dxa"/>
          </w:tcPr>
          <w:p w14:paraId="6154777C" w14:textId="3D676CA0" w:rsidR="002A4E78" w:rsidRPr="00D51CDF" w:rsidRDefault="002A4E78" w:rsidP="00BE20F3">
            <w:pPr>
              <w:pStyle w:val="TableParagraph"/>
              <w:spacing w:before="1" w:line="233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-$750</w:t>
            </w:r>
          </w:p>
        </w:tc>
      </w:tr>
      <w:tr w:rsidR="002A4E78" w:rsidRPr="00D51CDF" w14:paraId="3EA50168" w14:textId="0078B893" w:rsidTr="004710D4">
        <w:trPr>
          <w:trHeight w:val="260"/>
        </w:trPr>
        <w:tc>
          <w:tcPr>
            <w:tcW w:w="1260" w:type="dxa"/>
            <w:tcBorders>
              <w:bottom w:val="single" w:sz="4" w:space="0" w:color="000000"/>
            </w:tcBorders>
          </w:tcPr>
          <w:p w14:paraId="3EDCD36C" w14:textId="77777777" w:rsidR="002A4E78" w:rsidRPr="00D51CDF" w:rsidRDefault="002A4E78" w:rsidP="002A4E78">
            <w:pPr>
              <w:pStyle w:val="TableParagraph"/>
              <w:spacing w:before="1" w:line="233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B(3)</w:t>
            </w:r>
          </w:p>
        </w:tc>
        <w:tc>
          <w:tcPr>
            <w:tcW w:w="3388" w:type="dxa"/>
            <w:tcBorders>
              <w:bottom w:val="single" w:sz="4" w:space="0" w:color="000000"/>
            </w:tcBorders>
          </w:tcPr>
          <w:p w14:paraId="38A79B18" w14:textId="77777777" w:rsidR="002A4E78" w:rsidRPr="00D51CDF" w:rsidRDefault="002A4E78" w:rsidP="002A4E78">
            <w:pPr>
              <w:pStyle w:val="TableParagraph"/>
              <w:spacing w:before="1" w:line="233" w:lineRule="exact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 xml:space="preserve">Trespassing/Unauthorized Occupancy </w:t>
            </w:r>
          </w:p>
        </w:tc>
        <w:tc>
          <w:tcPr>
            <w:tcW w:w="1896" w:type="dxa"/>
            <w:tcBorders>
              <w:bottom w:val="single" w:sz="4" w:space="0" w:color="000000"/>
            </w:tcBorders>
          </w:tcPr>
          <w:p w14:paraId="10F5BECA" w14:textId="77777777" w:rsidR="002A4E78" w:rsidRPr="00D51CDF" w:rsidRDefault="002A4E78" w:rsidP="002A4E78">
            <w:pPr>
              <w:pStyle w:val="TableParagraph"/>
              <w:spacing w:before="1" w:line="233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00-$250</w:t>
            </w:r>
          </w:p>
        </w:tc>
        <w:tc>
          <w:tcPr>
            <w:tcW w:w="1894" w:type="dxa"/>
            <w:tcBorders>
              <w:bottom w:val="single" w:sz="4" w:space="0" w:color="000000"/>
            </w:tcBorders>
          </w:tcPr>
          <w:p w14:paraId="324DA1CA" w14:textId="6D23A33C" w:rsidR="002A4E78" w:rsidRPr="00D51CDF" w:rsidRDefault="006C7C76" w:rsidP="002A4E78">
            <w:pPr>
              <w:pStyle w:val="TableParagraph"/>
              <w:spacing w:before="1" w:line="233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.00</w:t>
            </w:r>
          </w:p>
        </w:tc>
        <w:tc>
          <w:tcPr>
            <w:tcW w:w="1880" w:type="dxa"/>
            <w:tcBorders>
              <w:bottom w:val="single" w:sz="4" w:space="0" w:color="000000"/>
            </w:tcBorders>
          </w:tcPr>
          <w:p w14:paraId="19EF7675" w14:textId="35A9FDB0" w:rsidR="002A4E78" w:rsidRPr="00D51CDF" w:rsidRDefault="006C7C76" w:rsidP="002A4E78">
            <w:pPr>
              <w:pStyle w:val="TableParagraph"/>
              <w:spacing w:before="1" w:line="233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-$750</w:t>
            </w:r>
          </w:p>
        </w:tc>
      </w:tr>
      <w:tr w:rsidR="002A4E78" w:rsidRPr="00D51CDF" w14:paraId="6D0723E3" w14:textId="12A0381B" w:rsidTr="004710D4">
        <w:trPr>
          <w:trHeight w:val="520"/>
        </w:trPr>
        <w:tc>
          <w:tcPr>
            <w:tcW w:w="6544" w:type="dxa"/>
            <w:gridSpan w:val="3"/>
            <w:tcBorders>
              <w:right w:val="nil"/>
            </w:tcBorders>
          </w:tcPr>
          <w:p w14:paraId="5B33CB32" w14:textId="5284BCD6" w:rsidR="002A4E78" w:rsidRPr="00D51CDF" w:rsidRDefault="002A4E78" w:rsidP="001A0DC8">
            <w:pPr>
              <w:pStyle w:val="TableParagraph"/>
              <w:spacing w:before="253" w:line="233" w:lineRule="exact"/>
              <w:ind w:left="0"/>
              <w:rPr>
                <w:b/>
                <w:sz w:val="24"/>
                <w:szCs w:val="24"/>
              </w:rPr>
            </w:pPr>
            <w:r w:rsidRPr="00D51CDF">
              <w:rPr>
                <w:b/>
                <w:sz w:val="24"/>
                <w:szCs w:val="24"/>
              </w:rPr>
              <w:t>Section C - Disturbance / Conduct Regulations</w:t>
            </w:r>
          </w:p>
        </w:tc>
        <w:tc>
          <w:tcPr>
            <w:tcW w:w="1894" w:type="dxa"/>
            <w:tcBorders>
              <w:left w:val="nil"/>
              <w:right w:val="nil"/>
            </w:tcBorders>
          </w:tcPr>
          <w:p w14:paraId="27950FDE" w14:textId="77777777" w:rsidR="002A4E78" w:rsidRPr="00D51CDF" w:rsidRDefault="002A4E78" w:rsidP="00BE20F3">
            <w:pPr>
              <w:pStyle w:val="TableParagraph"/>
              <w:spacing w:before="253" w:line="233" w:lineRule="exact"/>
              <w:ind w:left="13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80" w:type="dxa"/>
            <w:tcBorders>
              <w:left w:val="nil"/>
            </w:tcBorders>
          </w:tcPr>
          <w:p w14:paraId="6CEFB3F3" w14:textId="77777777" w:rsidR="002A4E78" w:rsidRPr="00D51CDF" w:rsidRDefault="002A4E78" w:rsidP="00BE20F3">
            <w:pPr>
              <w:pStyle w:val="TableParagraph"/>
              <w:spacing w:before="253" w:line="233" w:lineRule="exact"/>
              <w:ind w:left="13"/>
              <w:jc w:val="center"/>
              <w:rPr>
                <w:b/>
                <w:sz w:val="24"/>
                <w:szCs w:val="24"/>
              </w:rPr>
            </w:pPr>
          </w:p>
        </w:tc>
      </w:tr>
      <w:tr w:rsidR="002A4E78" w:rsidRPr="00D51CDF" w14:paraId="469D04EA" w14:textId="42D766C4" w:rsidTr="004710D4">
        <w:trPr>
          <w:trHeight w:val="260"/>
        </w:trPr>
        <w:tc>
          <w:tcPr>
            <w:tcW w:w="1260" w:type="dxa"/>
          </w:tcPr>
          <w:p w14:paraId="45F8BCCB" w14:textId="77777777" w:rsidR="002A4E78" w:rsidRPr="00D51CDF" w:rsidRDefault="002A4E78" w:rsidP="00BE20F3">
            <w:pPr>
              <w:pStyle w:val="TableParagraph"/>
              <w:spacing w:line="234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C(1)</w:t>
            </w:r>
          </w:p>
        </w:tc>
        <w:tc>
          <w:tcPr>
            <w:tcW w:w="3388" w:type="dxa"/>
          </w:tcPr>
          <w:p w14:paraId="726F7F00" w14:textId="77777777" w:rsidR="002A4E78" w:rsidRPr="00D51CDF" w:rsidRDefault="002A4E78" w:rsidP="00BE20F3">
            <w:pPr>
              <w:pStyle w:val="TableParagraph"/>
              <w:spacing w:line="234" w:lineRule="exact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Loud Music / Noise</w:t>
            </w:r>
          </w:p>
        </w:tc>
        <w:tc>
          <w:tcPr>
            <w:tcW w:w="1896" w:type="dxa"/>
          </w:tcPr>
          <w:p w14:paraId="3A68193D" w14:textId="77777777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50-$150</w:t>
            </w:r>
          </w:p>
        </w:tc>
        <w:tc>
          <w:tcPr>
            <w:tcW w:w="1894" w:type="dxa"/>
          </w:tcPr>
          <w:p w14:paraId="5C8E3FD9" w14:textId="4C1C1335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.00</w:t>
            </w:r>
          </w:p>
        </w:tc>
        <w:tc>
          <w:tcPr>
            <w:tcW w:w="1880" w:type="dxa"/>
          </w:tcPr>
          <w:p w14:paraId="21E8235A" w14:textId="3E1FA7E3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-$750</w:t>
            </w:r>
          </w:p>
        </w:tc>
      </w:tr>
      <w:tr w:rsidR="002A4E78" w:rsidRPr="00D51CDF" w14:paraId="7B17A853" w14:textId="61A0F841" w:rsidTr="004710D4">
        <w:trPr>
          <w:trHeight w:val="258"/>
        </w:trPr>
        <w:tc>
          <w:tcPr>
            <w:tcW w:w="1260" w:type="dxa"/>
          </w:tcPr>
          <w:p w14:paraId="10D250FD" w14:textId="77777777" w:rsidR="002A4E78" w:rsidRPr="00D51CDF" w:rsidRDefault="002A4E78" w:rsidP="002A4E78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C(2)</w:t>
            </w:r>
          </w:p>
        </w:tc>
        <w:tc>
          <w:tcPr>
            <w:tcW w:w="3388" w:type="dxa"/>
          </w:tcPr>
          <w:p w14:paraId="6F79B46D" w14:textId="77777777" w:rsidR="002A4E78" w:rsidRPr="00D51CDF" w:rsidRDefault="002A4E78" w:rsidP="002A4E78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Deception</w:t>
            </w:r>
          </w:p>
        </w:tc>
        <w:tc>
          <w:tcPr>
            <w:tcW w:w="1896" w:type="dxa"/>
          </w:tcPr>
          <w:p w14:paraId="2B0BB47B" w14:textId="77777777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50-$150</w:t>
            </w:r>
          </w:p>
        </w:tc>
        <w:tc>
          <w:tcPr>
            <w:tcW w:w="1894" w:type="dxa"/>
          </w:tcPr>
          <w:p w14:paraId="7760B72B" w14:textId="22BAE135" w:rsidR="002A4E78" w:rsidRPr="00D51CDF" w:rsidRDefault="00891074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</w:t>
            </w:r>
          </w:p>
        </w:tc>
        <w:tc>
          <w:tcPr>
            <w:tcW w:w="1880" w:type="dxa"/>
          </w:tcPr>
          <w:p w14:paraId="14766DA0" w14:textId="61587FCF" w:rsidR="002A4E78" w:rsidRPr="00D51CDF" w:rsidRDefault="0022678F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-$750</w:t>
            </w:r>
          </w:p>
        </w:tc>
      </w:tr>
      <w:tr w:rsidR="002A4E78" w:rsidRPr="00D51CDF" w14:paraId="722FC936" w14:textId="1E58494D" w:rsidTr="004710D4">
        <w:trPr>
          <w:trHeight w:val="260"/>
        </w:trPr>
        <w:tc>
          <w:tcPr>
            <w:tcW w:w="1260" w:type="dxa"/>
          </w:tcPr>
          <w:p w14:paraId="55A16998" w14:textId="77777777" w:rsidR="002A4E78" w:rsidRPr="00D51CDF" w:rsidRDefault="002A4E78" w:rsidP="00BE20F3">
            <w:pPr>
              <w:pStyle w:val="TableParagraph"/>
              <w:spacing w:line="234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C(3)</w:t>
            </w:r>
          </w:p>
        </w:tc>
        <w:tc>
          <w:tcPr>
            <w:tcW w:w="3388" w:type="dxa"/>
          </w:tcPr>
          <w:p w14:paraId="2C5CC65C" w14:textId="77777777" w:rsidR="002A4E78" w:rsidRPr="00D51CDF" w:rsidRDefault="002A4E78" w:rsidP="00BE20F3">
            <w:pPr>
              <w:pStyle w:val="TableParagraph"/>
              <w:spacing w:line="234" w:lineRule="exact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Disorderly Conduct</w:t>
            </w:r>
          </w:p>
        </w:tc>
        <w:tc>
          <w:tcPr>
            <w:tcW w:w="1896" w:type="dxa"/>
          </w:tcPr>
          <w:p w14:paraId="7E327E9A" w14:textId="77777777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75-$200</w:t>
            </w:r>
          </w:p>
        </w:tc>
        <w:tc>
          <w:tcPr>
            <w:tcW w:w="1894" w:type="dxa"/>
          </w:tcPr>
          <w:p w14:paraId="3C00CEF6" w14:textId="658F88C8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.00</w:t>
            </w:r>
          </w:p>
        </w:tc>
        <w:tc>
          <w:tcPr>
            <w:tcW w:w="1880" w:type="dxa"/>
          </w:tcPr>
          <w:p w14:paraId="69AC31B5" w14:textId="7A229206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-$750</w:t>
            </w:r>
          </w:p>
        </w:tc>
      </w:tr>
      <w:tr w:rsidR="002A4E78" w:rsidRPr="00D51CDF" w14:paraId="197F4A6D" w14:textId="0DFBD236" w:rsidTr="004710D4">
        <w:trPr>
          <w:trHeight w:val="258"/>
        </w:trPr>
        <w:tc>
          <w:tcPr>
            <w:tcW w:w="1260" w:type="dxa"/>
          </w:tcPr>
          <w:p w14:paraId="2E4712C8" w14:textId="77777777" w:rsidR="002A4E78" w:rsidRPr="00D51CDF" w:rsidRDefault="002A4E78" w:rsidP="00BE20F3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C(4)</w:t>
            </w:r>
          </w:p>
        </w:tc>
        <w:tc>
          <w:tcPr>
            <w:tcW w:w="3388" w:type="dxa"/>
          </w:tcPr>
          <w:p w14:paraId="77A8475D" w14:textId="77777777" w:rsidR="002A4E78" w:rsidRPr="00D51CDF" w:rsidRDefault="002A4E78" w:rsidP="00BE20F3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 xml:space="preserve">Public Indecency </w:t>
            </w:r>
          </w:p>
        </w:tc>
        <w:tc>
          <w:tcPr>
            <w:tcW w:w="1896" w:type="dxa"/>
          </w:tcPr>
          <w:p w14:paraId="0DC6AA48" w14:textId="77777777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200-$400</w:t>
            </w:r>
          </w:p>
        </w:tc>
        <w:tc>
          <w:tcPr>
            <w:tcW w:w="1894" w:type="dxa"/>
          </w:tcPr>
          <w:p w14:paraId="10BC12D9" w14:textId="6F7EC7FE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0.00</w:t>
            </w:r>
          </w:p>
        </w:tc>
        <w:tc>
          <w:tcPr>
            <w:tcW w:w="1880" w:type="dxa"/>
          </w:tcPr>
          <w:p w14:paraId="3A2AFEFD" w14:textId="6425337F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0-$750</w:t>
            </w:r>
          </w:p>
        </w:tc>
      </w:tr>
      <w:tr w:rsidR="00E81D56" w:rsidRPr="00D51CDF" w14:paraId="538A9517" w14:textId="1E84F239" w:rsidTr="004710D4">
        <w:trPr>
          <w:trHeight w:val="258"/>
        </w:trPr>
        <w:tc>
          <w:tcPr>
            <w:tcW w:w="1260" w:type="dxa"/>
          </w:tcPr>
          <w:p w14:paraId="4356E8E7" w14:textId="77777777" w:rsidR="00E81D56" w:rsidRPr="00D51CDF" w:rsidRDefault="00E81D56" w:rsidP="00E81D56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C(5)</w:t>
            </w:r>
          </w:p>
        </w:tc>
        <w:tc>
          <w:tcPr>
            <w:tcW w:w="3388" w:type="dxa"/>
          </w:tcPr>
          <w:p w14:paraId="7831AD52" w14:textId="77777777" w:rsidR="00E81D56" w:rsidRPr="00D51CDF" w:rsidRDefault="00E81D56" w:rsidP="00E81D56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Failure to Comply</w:t>
            </w:r>
          </w:p>
        </w:tc>
        <w:tc>
          <w:tcPr>
            <w:tcW w:w="1896" w:type="dxa"/>
          </w:tcPr>
          <w:p w14:paraId="24D326F7" w14:textId="77777777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00-$250</w:t>
            </w:r>
          </w:p>
        </w:tc>
        <w:tc>
          <w:tcPr>
            <w:tcW w:w="1894" w:type="dxa"/>
          </w:tcPr>
          <w:p w14:paraId="6D4D4507" w14:textId="1A074EF6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.00</w:t>
            </w:r>
          </w:p>
        </w:tc>
        <w:tc>
          <w:tcPr>
            <w:tcW w:w="1880" w:type="dxa"/>
          </w:tcPr>
          <w:p w14:paraId="08983A75" w14:textId="3F4F959F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-$750</w:t>
            </w:r>
          </w:p>
        </w:tc>
      </w:tr>
      <w:tr w:rsidR="00E81D56" w:rsidRPr="00D51CDF" w14:paraId="4655BC32" w14:textId="53075506" w:rsidTr="004710D4">
        <w:trPr>
          <w:trHeight w:val="258"/>
        </w:trPr>
        <w:tc>
          <w:tcPr>
            <w:tcW w:w="1260" w:type="dxa"/>
            <w:tcBorders>
              <w:bottom w:val="single" w:sz="4" w:space="0" w:color="000000"/>
            </w:tcBorders>
          </w:tcPr>
          <w:p w14:paraId="06867883" w14:textId="77777777" w:rsidR="00E81D56" w:rsidRPr="00D51CDF" w:rsidRDefault="00E81D56" w:rsidP="00E81D56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C(6)</w:t>
            </w:r>
          </w:p>
        </w:tc>
        <w:tc>
          <w:tcPr>
            <w:tcW w:w="3388" w:type="dxa"/>
            <w:tcBorders>
              <w:bottom w:val="single" w:sz="4" w:space="0" w:color="000000"/>
            </w:tcBorders>
          </w:tcPr>
          <w:p w14:paraId="6FC9F54E" w14:textId="77777777" w:rsidR="00E81D56" w:rsidRPr="00D51CDF" w:rsidRDefault="00E81D56" w:rsidP="00E81D56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 xml:space="preserve">False Reporting </w:t>
            </w:r>
          </w:p>
        </w:tc>
        <w:tc>
          <w:tcPr>
            <w:tcW w:w="1896" w:type="dxa"/>
            <w:tcBorders>
              <w:bottom w:val="single" w:sz="4" w:space="0" w:color="000000"/>
            </w:tcBorders>
          </w:tcPr>
          <w:p w14:paraId="31D4A89F" w14:textId="77777777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50-$400</w:t>
            </w:r>
          </w:p>
        </w:tc>
        <w:tc>
          <w:tcPr>
            <w:tcW w:w="1894" w:type="dxa"/>
            <w:tcBorders>
              <w:bottom w:val="single" w:sz="4" w:space="0" w:color="000000"/>
            </w:tcBorders>
          </w:tcPr>
          <w:p w14:paraId="5B559BB3" w14:textId="25583A25" w:rsidR="00E81D56" w:rsidRPr="00D51CDF" w:rsidRDefault="005F3617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</w:t>
            </w:r>
          </w:p>
        </w:tc>
        <w:tc>
          <w:tcPr>
            <w:tcW w:w="1880" w:type="dxa"/>
            <w:tcBorders>
              <w:bottom w:val="single" w:sz="4" w:space="0" w:color="000000"/>
            </w:tcBorders>
          </w:tcPr>
          <w:p w14:paraId="0D9A0A74" w14:textId="6ECB8F8B" w:rsidR="00E81D56" w:rsidRPr="00D51CDF" w:rsidRDefault="005F3617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-$750</w:t>
            </w:r>
          </w:p>
        </w:tc>
      </w:tr>
      <w:tr w:rsidR="00E81D56" w:rsidRPr="00D51CDF" w14:paraId="3E4D3B2B" w14:textId="698FCB52" w:rsidTr="004710D4">
        <w:trPr>
          <w:trHeight w:val="519"/>
        </w:trPr>
        <w:tc>
          <w:tcPr>
            <w:tcW w:w="6544" w:type="dxa"/>
            <w:gridSpan w:val="3"/>
            <w:tcBorders>
              <w:right w:val="nil"/>
            </w:tcBorders>
          </w:tcPr>
          <w:p w14:paraId="62219B3C" w14:textId="1B713297" w:rsidR="00E81D56" w:rsidRPr="00D51CDF" w:rsidRDefault="00E81D56" w:rsidP="00E81D56">
            <w:pPr>
              <w:pStyle w:val="TableParagraph"/>
              <w:spacing w:before="253" w:line="233" w:lineRule="exact"/>
              <w:ind w:left="0"/>
              <w:rPr>
                <w:b/>
                <w:sz w:val="24"/>
                <w:szCs w:val="24"/>
              </w:rPr>
            </w:pPr>
            <w:r w:rsidRPr="00D51CDF">
              <w:rPr>
                <w:b/>
                <w:sz w:val="24"/>
                <w:szCs w:val="24"/>
              </w:rPr>
              <w:t>Section D - Weapons / Bodily Harm Regulations</w:t>
            </w:r>
          </w:p>
        </w:tc>
        <w:tc>
          <w:tcPr>
            <w:tcW w:w="1894" w:type="dxa"/>
            <w:tcBorders>
              <w:left w:val="nil"/>
              <w:right w:val="nil"/>
            </w:tcBorders>
          </w:tcPr>
          <w:p w14:paraId="4C77F80F" w14:textId="77777777" w:rsidR="00E81D56" w:rsidRPr="00D51CDF" w:rsidRDefault="00E81D56" w:rsidP="00E81D56">
            <w:pPr>
              <w:pStyle w:val="TableParagraph"/>
              <w:spacing w:before="253" w:line="233" w:lineRule="exact"/>
              <w:ind w:left="619"/>
              <w:rPr>
                <w:b/>
                <w:sz w:val="24"/>
                <w:szCs w:val="24"/>
              </w:rPr>
            </w:pPr>
          </w:p>
        </w:tc>
        <w:tc>
          <w:tcPr>
            <w:tcW w:w="1880" w:type="dxa"/>
            <w:tcBorders>
              <w:left w:val="nil"/>
            </w:tcBorders>
          </w:tcPr>
          <w:p w14:paraId="03870ABD" w14:textId="77777777" w:rsidR="00E81D56" w:rsidRPr="00D51CDF" w:rsidRDefault="00E81D56" w:rsidP="00E81D56">
            <w:pPr>
              <w:pStyle w:val="TableParagraph"/>
              <w:spacing w:before="253" w:line="233" w:lineRule="exact"/>
              <w:ind w:left="619"/>
              <w:rPr>
                <w:b/>
                <w:sz w:val="24"/>
                <w:szCs w:val="24"/>
              </w:rPr>
            </w:pPr>
          </w:p>
        </w:tc>
      </w:tr>
      <w:tr w:rsidR="00E81D56" w:rsidRPr="00D51CDF" w14:paraId="0DE2F1E1" w14:textId="6EB3B6AB" w:rsidTr="004710D4">
        <w:trPr>
          <w:trHeight w:val="261"/>
        </w:trPr>
        <w:tc>
          <w:tcPr>
            <w:tcW w:w="1260" w:type="dxa"/>
          </w:tcPr>
          <w:p w14:paraId="33E3A974" w14:textId="77777777" w:rsidR="00E81D56" w:rsidRPr="00D51CDF" w:rsidRDefault="00E81D56" w:rsidP="00E81D56">
            <w:pPr>
              <w:pStyle w:val="TableParagraph"/>
              <w:spacing w:line="234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D(1)</w:t>
            </w:r>
          </w:p>
        </w:tc>
        <w:tc>
          <w:tcPr>
            <w:tcW w:w="3388" w:type="dxa"/>
          </w:tcPr>
          <w:p w14:paraId="3FE88FE5" w14:textId="77777777" w:rsidR="00E81D56" w:rsidRPr="00D51CDF" w:rsidRDefault="00E81D56" w:rsidP="00E81D56">
            <w:pPr>
              <w:pStyle w:val="TableParagraph"/>
              <w:spacing w:line="234" w:lineRule="exact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Weapons Possession</w:t>
            </w:r>
          </w:p>
        </w:tc>
        <w:tc>
          <w:tcPr>
            <w:tcW w:w="1896" w:type="dxa"/>
          </w:tcPr>
          <w:p w14:paraId="57E52C57" w14:textId="77777777" w:rsidR="00E81D56" w:rsidRPr="00D51CDF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50-$400</w:t>
            </w:r>
          </w:p>
        </w:tc>
        <w:tc>
          <w:tcPr>
            <w:tcW w:w="1894" w:type="dxa"/>
          </w:tcPr>
          <w:p w14:paraId="7F73BF4B" w14:textId="3B4AA559" w:rsidR="00E81D56" w:rsidRPr="00D51CDF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.00</w:t>
            </w:r>
          </w:p>
        </w:tc>
        <w:tc>
          <w:tcPr>
            <w:tcW w:w="1880" w:type="dxa"/>
          </w:tcPr>
          <w:p w14:paraId="2D6CBDBB" w14:textId="47C2A42A" w:rsidR="00E81D56" w:rsidRPr="00D51CDF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-$750</w:t>
            </w:r>
          </w:p>
        </w:tc>
      </w:tr>
      <w:tr w:rsidR="00E81D56" w:rsidRPr="00D51CDF" w14:paraId="74428D8A" w14:textId="3FB76F26" w:rsidTr="004710D4">
        <w:trPr>
          <w:trHeight w:val="258"/>
        </w:trPr>
        <w:tc>
          <w:tcPr>
            <w:tcW w:w="1260" w:type="dxa"/>
          </w:tcPr>
          <w:p w14:paraId="56660A45" w14:textId="77777777" w:rsidR="00E81D56" w:rsidRPr="00D51CDF" w:rsidRDefault="00E81D56" w:rsidP="00E81D56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D(2)</w:t>
            </w:r>
          </w:p>
        </w:tc>
        <w:tc>
          <w:tcPr>
            <w:tcW w:w="3388" w:type="dxa"/>
          </w:tcPr>
          <w:p w14:paraId="23A4E87D" w14:textId="77777777" w:rsidR="00E81D56" w:rsidRPr="00D51CDF" w:rsidRDefault="00E81D56" w:rsidP="00E81D56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Battery</w:t>
            </w:r>
          </w:p>
        </w:tc>
        <w:tc>
          <w:tcPr>
            <w:tcW w:w="1896" w:type="dxa"/>
          </w:tcPr>
          <w:p w14:paraId="0877BAB6" w14:textId="77777777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50-$400</w:t>
            </w:r>
          </w:p>
        </w:tc>
        <w:tc>
          <w:tcPr>
            <w:tcW w:w="1894" w:type="dxa"/>
          </w:tcPr>
          <w:p w14:paraId="7B2FD1D4" w14:textId="13F3EB92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.00</w:t>
            </w:r>
          </w:p>
        </w:tc>
        <w:tc>
          <w:tcPr>
            <w:tcW w:w="1880" w:type="dxa"/>
          </w:tcPr>
          <w:p w14:paraId="2E15CA19" w14:textId="0FA10533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-$750</w:t>
            </w:r>
          </w:p>
        </w:tc>
      </w:tr>
      <w:tr w:rsidR="00E81D56" w:rsidRPr="00D51CDF" w14:paraId="7C284D62" w14:textId="14F6E412" w:rsidTr="004710D4">
        <w:trPr>
          <w:trHeight w:val="258"/>
        </w:trPr>
        <w:tc>
          <w:tcPr>
            <w:tcW w:w="1260" w:type="dxa"/>
            <w:tcBorders>
              <w:bottom w:val="single" w:sz="4" w:space="0" w:color="auto"/>
            </w:tcBorders>
          </w:tcPr>
          <w:p w14:paraId="383CD487" w14:textId="77777777" w:rsidR="00E81D56" w:rsidRPr="00D51CDF" w:rsidRDefault="00E81D56" w:rsidP="00E81D56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D(3)</w:t>
            </w:r>
          </w:p>
        </w:tc>
        <w:tc>
          <w:tcPr>
            <w:tcW w:w="3388" w:type="dxa"/>
            <w:tcBorders>
              <w:bottom w:val="single" w:sz="4" w:space="0" w:color="auto"/>
            </w:tcBorders>
          </w:tcPr>
          <w:p w14:paraId="10B22061" w14:textId="77777777" w:rsidR="00E81D56" w:rsidRPr="00D51CDF" w:rsidRDefault="00E81D56" w:rsidP="00E81D56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 xml:space="preserve">Assault </w:t>
            </w:r>
          </w:p>
        </w:tc>
        <w:tc>
          <w:tcPr>
            <w:tcW w:w="1896" w:type="dxa"/>
            <w:tcBorders>
              <w:bottom w:val="single" w:sz="4" w:space="0" w:color="auto"/>
            </w:tcBorders>
          </w:tcPr>
          <w:p w14:paraId="1C90DAD8" w14:textId="77777777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50-$400</w:t>
            </w:r>
          </w:p>
        </w:tc>
        <w:tc>
          <w:tcPr>
            <w:tcW w:w="1894" w:type="dxa"/>
            <w:tcBorders>
              <w:bottom w:val="single" w:sz="4" w:space="0" w:color="auto"/>
            </w:tcBorders>
          </w:tcPr>
          <w:p w14:paraId="5E9848D9" w14:textId="2F51421B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.00</w:t>
            </w:r>
          </w:p>
        </w:tc>
        <w:tc>
          <w:tcPr>
            <w:tcW w:w="1880" w:type="dxa"/>
            <w:tcBorders>
              <w:bottom w:val="single" w:sz="4" w:space="0" w:color="auto"/>
            </w:tcBorders>
          </w:tcPr>
          <w:p w14:paraId="2ACB85D4" w14:textId="5B61D1B6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-$750</w:t>
            </w:r>
          </w:p>
        </w:tc>
      </w:tr>
      <w:tr w:rsidR="00E81D56" w:rsidRPr="00D51CDF" w14:paraId="1AF425C4" w14:textId="5CD9DB06" w:rsidTr="004710D4">
        <w:trPr>
          <w:trHeight w:val="520"/>
        </w:trPr>
        <w:tc>
          <w:tcPr>
            <w:tcW w:w="6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12D9C4B" w14:textId="77777777" w:rsidR="00E81D56" w:rsidRPr="00D51CDF" w:rsidRDefault="00E81D56" w:rsidP="00E81D56">
            <w:pPr>
              <w:pStyle w:val="TableParagraph"/>
              <w:spacing w:line="240" w:lineRule="auto"/>
              <w:ind w:left="0"/>
              <w:rPr>
                <w:sz w:val="24"/>
                <w:szCs w:val="24"/>
              </w:rPr>
            </w:pPr>
          </w:p>
          <w:p w14:paraId="301118E0" w14:textId="661FF068" w:rsidR="00E81D56" w:rsidRPr="00D51CDF" w:rsidRDefault="00E81D56" w:rsidP="00E81D56">
            <w:pPr>
              <w:pStyle w:val="TableParagraph"/>
              <w:spacing w:line="233" w:lineRule="exact"/>
              <w:ind w:left="0"/>
              <w:rPr>
                <w:b/>
                <w:sz w:val="24"/>
                <w:szCs w:val="24"/>
              </w:rPr>
            </w:pPr>
            <w:r w:rsidRPr="00D51CDF">
              <w:rPr>
                <w:b/>
                <w:sz w:val="24"/>
                <w:szCs w:val="24"/>
              </w:rPr>
              <w:t>Section E - Miscellaneous Regulations</w:t>
            </w:r>
          </w:p>
        </w:tc>
        <w:tc>
          <w:tcPr>
            <w:tcW w:w="1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B45A2F" w14:textId="77777777" w:rsidR="00E81D56" w:rsidRPr="00D51CDF" w:rsidRDefault="00E81D56" w:rsidP="00E81D56">
            <w:pPr>
              <w:pStyle w:val="TableParagraph"/>
              <w:spacing w:line="240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F85CE9" w14:textId="77777777" w:rsidR="00E81D56" w:rsidRPr="00D51CDF" w:rsidRDefault="00E81D56" w:rsidP="00E81D56">
            <w:pPr>
              <w:pStyle w:val="TableParagraph"/>
              <w:spacing w:line="240" w:lineRule="auto"/>
              <w:ind w:left="0"/>
              <w:rPr>
                <w:sz w:val="24"/>
                <w:szCs w:val="24"/>
              </w:rPr>
            </w:pPr>
          </w:p>
        </w:tc>
      </w:tr>
      <w:tr w:rsidR="00E81D56" w:rsidRPr="00D51CDF" w14:paraId="678CCA25" w14:textId="62112EC2" w:rsidTr="004710D4">
        <w:trPr>
          <w:trHeight w:val="261"/>
        </w:trPr>
        <w:tc>
          <w:tcPr>
            <w:tcW w:w="1260" w:type="dxa"/>
            <w:tcBorders>
              <w:top w:val="single" w:sz="4" w:space="0" w:color="auto"/>
            </w:tcBorders>
          </w:tcPr>
          <w:p w14:paraId="23598242" w14:textId="77777777" w:rsidR="00E81D56" w:rsidRPr="00D51CDF" w:rsidRDefault="00E81D56" w:rsidP="00E81D56">
            <w:pPr>
              <w:pStyle w:val="TableParagraph"/>
              <w:spacing w:before="1" w:line="233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E(1)</w:t>
            </w:r>
          </w:p>
        </w:tc>
        <w:tc>
          <w:tcPr>
            <w:tcW w:w="3388" w:type="dxa"/>
            <w:tcBorders>
              <w:top w:val="single" w:sz="4" w:space="0" w:color="auto"/>
            </w:tcBorders>
          </w:tcPr>
          <w:p w14:paraId="3BE6DE57" w14:textId="77777777" w:rsidR="00E81D56" w:rsidRPr="00D51CDF" w:rsidRDefault="00E81D56" w:rsidP="00E81D56">
            <w:pPr>
              <w:pStyle w:val="TableParagraph"/>
              <w:spacing w:before="1" w:line="233" w:lineRule="exact"/>
              <w:ind w:left="123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Smoking /</w:t>
            </w:r>
            <w:r>
              <w:rPr>
                <w:sz w:val="24"/>
                <w:szCs w:val="24"/>
              </w:rPr>
              <w:t xml:space="preserve"> Vaping /</w:t>
            </w:r>
            <w:r w:rsidRPr="00D51CDF">
              <w:rPr>
                <w:sz w:val="24"/>
                <w:szCs w:val="24"/>
              </w:rPr>
              <w:t xml:space="preserve"> Tobacco Usage</w:t>
            </w:r>
          </w:p>
        </w:tc>
        <w:tc>
          <w:tcPr>
            <w:tcW w:w="1896" w:type="dxa"/>
            <w:tcBorders>
              <w:top w:val="single" w:sz="4" w:space="0" w:color="auto"/>
            </w:tcBorders>
          </w:tcPr>
          <w:p w14:paraId="22EC8A92" w14:textId="77777777" w:rsidR="00E81D56" w:rsidRPr="00D51CDF" w:rsidRDefault="00E81D56" w:rsidP="00E81D56">
            <w:pPr>
              <w:pStyle w:val="TableParagraph"/>
              <w:spacing w:before="1" w:line="233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30-$150</w:t>
            </w:r>
          </w:p>
        </w:tc>
        <w:tc>
          <w:tcPr>
            <w:tcW w:w="1894" w:type="dxa"/>
            <w:tcBorders>
              <w:top w:val="single" w:sz="4" w:space="0" w:color="auto"/>
            </w:tcBorders>
          </w:tcPr>
          <w:p w14:paraId="483BB9B1" w14:textId="5F8063A9" w:rsidR="00E81D56" w:rsidRPr="00D51CDF" w:rsidRDefault="00E81D56" w:rsidP="00E81D56">
            <w:pPr>
              <w:pStyle w:val="TableParagraph"/>
              <w:spacing w:before="1" w:line="233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0.00</w:t>
            </w:r>
          </w:p>
        </w:tc>
        <w:tc>
          <w:tcPr>
            <w:tcW w:w="1880" w:type="dxa"/>
            <w:tcBorders>
              <w:top w:val="single" w:sz="4" w:space="0" w:color="auto"/>
            </w:tcBorders>
          </w:tcPr>
          <w:p w14:paraId="6FEB6E71" w14:textId="5B7C23C8" w:rsidR="00E81D56" w:rsidRPr="00D51CDF" w:rsidRDefault="00E81D56" w:rsidP="00E81D56">
            <w:pPr>
              <w:pStyle w:val="TableParagraph"/>
              <w:spacing w:before="1" w:line="233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0-$750</w:t>
            </w:r>
          </w:p>
        </w:tc>
      </w:tr>
      <w:tr w:rsidR="00E81D56" w:rsidRPr="00D51CDF" w14:paraId="02C0D725" w14:textId="35F8E4F4" w:rsidTr="00297F9E">
        <w:trPr>
          <w:trHeight w:val="260"/>
        </w:trPr>
        <w:tc>
          <w:tcPr>
            <w:tcW w:w="1260" w:type="dxa"/>
          </w:tcPr>
          <w:p w14:paraId="1F33D5BE" w14:textId="77777777" w:rsidR="00E81D56" w:rsidRPr="00D51CDF" w:rsidRDefault="00E81D56" w:rsidP="00E81D56">
            <w:pPr>
              <w:pStyle w:val="TableParagraph"/>
              <w:spacing w:line="234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E(2)</w:t>
            </w:r>
          </w:p>
        </w:tc>
        <w:tc>
          <w:tcPr>
            <w:tcW w:w="3388" w:type="dxa"/>
          </w:tcPr>
          <w:p w14:paraId="229BADDF" w14:textId="77777777" w:rsidR="00E81D56" w:rsidRPr="00D51CDF" w:rsidRDefault="00E81D56" w:rsidP="00E81D56">
            <w:pPr>
              <w:pStyle w:val="TableParagraph"/>
              <w:spacing w:line="234" w:lineRule="exact"/>
              <w:ind w:left="123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Usage of Banned Wheeled Devices</w:t>
            </w:r>
          </w:p>
        </w:tc>
        <w:tc>
          <w:tcPr>
            <w:tcW w:w="1896" w:type="dxa"/>
          </w:tcPr>
          <w:p w14:paraId="496A014E" w14:textId="77777777" w:rsidR="00E81D56" w:rsidRPr="00D51CDF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30-$150</w:t>
            </w:r>
          </w:p>
        </w:tc>
        <w:tc>
          <w:tcPr>
            <w:tcW w:w="1894" w:type="dxa"/>
            <w:tcBorders>
              <w:bottom w:val="nil"/>
            </w:tcBorders>
          </w:tcPr>
          <w:p w14:paraId="287440E1" w14:textId="4475A43F" w:rsidR="00E81D56" w:rsidRPr="00D51CDF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0.00</w:t>
            </w:r>
          </w:p>
        </w:tc>
        <w:tc>
          <w:tcPr>
            <w:tcW w:w="1880" w:type="dxa"/>
            <w:tcBorders>
              <w:bottom w:val="single" w:sz="4" w:space="0" w:color="auto"/>
            </w:tcBorders>
          </w:tcPr>
          <w:p w14:paraId="1E2D927E" w14:textId="702AD0A3" w:rsidR="00E81D56" w:rsidRPr="00D51CDF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0-$750</w:t>
            </w:r>
          </w:p>
        </w:tc>
      </w:tr>
      <w:tr w:rsidR="00E81D56" w:rsidRPr="00D51CDF" w14:paraId="29F294C5" w14:textId="5559B9EC" w:rsidTr="00891074">
        <w:trPr>
          <w:trHeight w:val="258"/>
        </w:trPr>
        <w:tc>
          <w:tcPr>
            <w:tcW w:w="1260" w:type="dxa"/>
          </w:tcPr>
          <w:p w14:paraId="3B0A56B2" w14:textId="77777777" w:rsidR="00E81D56" w:rsidRPr="00D51CDF" w:rsidRDefault="00E81D56" w:rsidP="00E81D56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E(3)</w:t>
            </w:r>
          </w:p>
        </w:tc>
        <w:tc>
          <w:tcPr>
            <w:tcW w:w="3388" w:type="dxa"/>
          </w:tcPr>
          <w:p w14:paraId="16ACC39C" w14:textId="77777777" w:rsidR="00E81D56" w:rsidRPr="00D51CDF" w:rsidRDefault="00E81D56" w:rsidP="00E81D56">
            <w:pPr>
              <w:pStyle w:val="TableParagraph"/>
              <w:ind w:left="123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Littering</w:t>
            </w:r>
          </w:p>
        </w:tc>
        <w:tc>
          <w:tcPr>
            <w:tcW w:w="1896" w:type="dxa"/>
            <w:tcBorders>
              <w:right w:val="nil"/>
            </w:tcBorders>
          </w:tcPr>
          <w:p w14:paraId="7CD8F316" w14:textId="77777777" w:rsidR="00E81D56" w:rsidRPr="00BD518B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 w:rsidRPr="00BD518B">
              <w:rPr>
                <w:sz w:val="24"/>
                <w:szCs w:val="24"/>
              </w:rPr>
              <w:t>$50-$150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W w:w="377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894"/>
              <w:gridCol w:w="1880"/>
            </w:tblGrid>
            <w:tr w:rsidR="00E81D56" w:rsidRPr="00BD518B" w14:paraId="793ED964" w14:textId="77777777" w:rsidTr="002A4E78">
              <w:trPr>
                <w:trHeight w:val="260"/>
              </w:trPr>
              <w:tc>
                <w:tcPr>
                  <w:tcW w:w="1894" w:type="dxa"/>
                </w:tcPr>
                <w:p w14:paraId="63CAF6C3" w14:textId="77777777" w:rsidR="00E81D56" w:rsidRPr="00BD518B" w:rsidRDefault="00E81D56" w:rsidP="00E81D56">
                  <w:pPr>
                    <w:pStyle w:val="TableParagraph"/>
                    <w:spacing w:before="1" w:line="233" w:lineRule="exact"/>
                    <w:ind w:left="109"/>
                    <w:rPr>
                      <w:sz w:val="24"/>
                      <w:szCs w:val="24"/>
                    </w:rPr>
                  </w:pPr>
                  <w:r w:rsidRPr="00BD518B">
                    <w:rPr>
                      <w:sz w:val="24"/>
                      <w:szCs w:val="24"/>
                    </w:rPr>
                    <w:t>$200.00</w:t>
                  </w:r>
                </w:p>
              </w:tc>
              <w:tc>
                <w:tcPr>
                  <w:tcW w:w="1880" w:type="dxa"/>
                </w:tcPr>
                <w:p w14:paraId="7C699324" w14:textId="77777777" w:rsidR="00E81D56" w:rsidRPr="00BD518B" w:rsidRDefault="00E81D56" w:rsidP="00E81D56">
                  <w:pPr>
                    <w:pStyle w:val="TableParagraph"/>
                    <w:spacing w:before="1" w:line="233" w:lineRule="exact"/>
                    <w:ind w:left="109"/>
                    <w:rPr>
                      <w:sz w:val="24"/>
                      <w:szCs w:val="24"/>
                    </w:rPr>
                  </w:pPr>
                  <w:r w:rsidRPr="00BD518B">
                    <w:rPr>
                      <w:sz w:val="24"/>
                      <w:szCs w:val="24"/>
                    </w:rPr>
                    <w:t>$200-$750</w:t>
                  </w:r>
                </w:p>
              </w:tc>
            </w:tr>
          </w:tbl>
          <w:p w14:paraId="6E3E7DE1" w14:textId="77777777" w:rsidR="00E81D56" w:rsidRPr="00BD518B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07142" w14:textId="2A39F17A" w:rsidR="00E81D56" w:rsidRPr="00BD518B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-$750</w:t>
            </w:r>
          </w:p>
        </w:tc>
      </w:tr>
      <w:tr w:rsidR="00E81D56" w:rsidRPr="00D51CDF" w14:paraId="33094345" w14:textId="4C45B7B5" w:rsidTr="00891074">
        <w:trPr>
          <w:trHeight w:val="260"/>
        </w:trPr>
        <w:tc>
          <w:tcPr>
            <w:tcW w:w="1260" w:type="dxa"/>
          </w:tcPr>
          <w:p w14:paraId="5A42141E" w14:textId="77777777" w:rsidR="00E81D56" w:rsidRPr="00D51CDF" w:rsidRDefault="00E81D56" w:rsidP="00E81D56">
            <w:pPr>
              <w:pStyle w:val="TableParagraph"/>
              <w:spacing w:line="234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E(4)</w:t>
            </w:r>
          </w:p>
        </w:tc>
        <w:tc>
          <w:tcPr>
            <w:tcW w:w="3388" w:type="dxa"/>
          </w:tcPr>
          <w:p w14:paraId="340AB8D6" w14:textId="77777777" w:rsidR="00E81D56" w:rsidRPr="00D51CDF" w:rsidRDefault="00E81D56" w:rsidP="00E81D56">
            <w:pPr>
              <w:pStyle w:val="TableParagraph"/>
              <w:spacing w:line="234" w:lineRule="exact"/>
              <w:ind w:left="123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Fireworks</w:t>
            </w:r>
          </w:p>
        </w:tc>
        <w:tc>
          <w:tcPr>
            <w:tcW w:w="1896" w:type="dxa"/>
            <w:tcBorders>
              <w:right w:val="single" w:sz="4" w:space="0" w:color="auto"/>
            </w:tcBorders>
          </w:tcPr>
          <w:p w14:paraId="1A61BFD6" w14:textId="77777777" w:rsidR="00E81D56" w:rsidRPr="00BD518B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BD518B">
              <w:rPr>
                <w:sz w:val="24"/>
                <w:szCs w:val="24"/>
              </w:rPr>
              <w:t>$50-$150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58694" w14:textId="571265A1" w:rsidR="00E81D56" w:rsidRPr="00BD518B" w:rsidRDefault="00891074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.00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733C" w14:textId="0B762E64" w:rsidR="00E81D56" w:rsidRPr="00BD518B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-$750</w:t>
            </w:r>
          </w:p>
        </w:tc>
      </w:tr>
      <w:tr w:rsidR="00E81D56" w:rsidRPr="00D51CDF" w14:paraId="35CC60A0" w14:textId="081B8F5B" w:rsidTr="00891074">
        <w:trPr>
          <w:trHeight w:val="260"/>
        </w:trPr>
        <w:tc>
          <w:tcPr>
            <w:tcW w:w="1260" w:type="dxa"/>
            <w:tcBorders>
              <w:bottom w:val="single" w:sz="4" w:space="0" w:color="000000"/>
            </w:tcBorders>
          </w:tcPr>
          <w:p w14:paraId="05666F55" w14:textId="77777777" w:rsidR="00E81D56" w:rsidRPr="00D51CDF" w:rsidRDefault="00E81D56" w:rsidP="00E81D56">
            <w:pPr>
              <w:pStyle w:val="TableParagraph"/>
              <w:spacing w:line="234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E(5)</w:t>
            </w:r>
          </w:p>
        </w:tc>
        <w:tc>
          <w:tcPr>
            <w:tcW w:w="3388" w:type="dxa"/>
            <w:tcBorders>
              <w:bottom w:val="single" w:sz="4" w:space="0" w:color="000000"/>
            </w:tcBorders>
          </w:tcPr>
          <w:p w14:paraId="45C9CB5F" w14:textId="77777777" w:rsidR="00E81D56" w:rsidRPr="00D51CDF" w:rsidRDefault="00E81D56" w:rsidP="00E81D56">
            <w:pPr>
              <w:pStyle w:val="TableParagraph"/>
              <w:spacing w:line="234" w:lineRule="exact"/>
              <w:ind w:left="123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 xml:space="preserve">Gambling </w:t>
            </w:r>
          </w:p>
        </w:tc>
        <w:tc>
          <w:tcPr>
            <w:tcW w:w="1896" w:type="dxa"/>
            <w:tcBorders>
              <w:bottom w:val="single" w:sz="4" w:space="0" w:color="000000"/>
              <w:right w:val="nil"/>
            </w:tcBorders>
          </w:tcPr>
          <w:p w14:paraId="698BDDE4" w14:textId="77777777" w:rsidR="00E81D56" w:rsidRPr="00BD518B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BD518B">
              <w:rPr>
                <w:sz w:val="24"/>
                <w:szCs w:val="24"/>
              </w:rPr>
              <w:t>$50-$150</w:t>
            </w:r>
          </w:p>
        </w:tc>
        <w:tc>
          <w:tcPr>
            <w:tcW w:w="189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tbl>
            <w:tblPr>
              <w:tblW w:w="377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894"/>
              <w:gridCol w:w="1880"/>
            </w:tblGrid>
            <w:tr w:rsidR="00E81D56" w:rsidRPr="00BD518B" w14:paraId="17D0DD71" w14:textId="77777777" w:rsidTr="002A4E78">
              <w:trPr>
                <w:trHeight w:val="260"/>
              </w:trPr>
              <w:tc>
                <w:tcPr>
                  <w:tcW w:w="1894" w:type="dxa"/>
                </w:tcPr>
                <w:p w14:paraId="6D512FDA" w14:textId="77777777" w:rsidR="00E81D56" w:rsidRPr="00BD518B" w:rsidRDefault="00E81D56" w:rsidP="00E81D56">
                  <w:pPr>
                    <w:pStyle w:val="TableParagraph"/>
                    <w:spacing w:before="1" w:line="233" w:lineRule="exact"/>
                    <w:ind w:left="109"/>
                    <w:rPr>
                      <w:sz w:val="24"/>
                      <w:szCs w:val="24"/>
                    </w:rPr>
                  </w:pPr>
                  <w:r w:rsidRPr="00BD518B">
                    <w:rPr>
                      <w:sz w:val="24"/>
                      <w:szCs w:val="24"/>
                    </w:rPr>
                    <w:t>$200.00</w:t>
                  </w:r>
                </w:p>
              </w:tc>
              <w:tc>
                <w:tcPr>
                  <w:tcW w:w="1880" w:type="dxa"/>
                </w:tcPr>
                <w:p w14:paraId="5EA5C058" w14:textId="77777777" w:rsidR="00E81D56" w:rsidRPr="00BD518B" w:rsidRDefault="00E81D56" w:rsidP="00E81D56">
                  <w:pPr>
                    <w:pStyle w:val="TableParagraph"/>
                    <w:spacing w:before="1" w:line="233" w:lineRule="exact"/>
                    <w:ind w:left="109"/>
                    <w:rPr>
                      <w:sz w:val="24"/>
                      <w:szCs w:val="24"/>
                    </w:rPr>
                  </w:pPr>
                  <w:r w:rsidRPr="00BD518B">
                    <w:rPr>
                      <w:sz w:val="24"/>
                      <w:szCs w:val="24"/>
                    </w:rPr>
                    <w:t>$200-$750</w:t>
                  </w:r>
                </w:p>
              </w:tc>
            </w:tr>
          </w:tbl>
          <w:p w14:paraId="24573F45" w14:textId="77777777" w:rsidR="00E81D56" w:rsidRPr="00BD518B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8C780" w14:textId="1DCE6319" w:rsidR="00E81D56" w:rsidRPr="00BD518B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-$750</w:t>
            </w:r>
          </w:p>
        </w:tc>
      </w:tr>
      <w:tr w:rsidR="00E81D56" w:rsidRPr="00D51CDF" w14:paraId="59DC34D5" w14:textId="77777777" w:rsidTr="00214097">
        <w:trPr>
          <w:trHeight w:val="518"/>
        </w:trPr>
        <w:tc>
          <w:tcPr>
            <w:tcW w:w="4648" w:type="dxa"/>
            <w:gridSpan w:val="2"/>
            <w:tcBorders>
              <w:bottom w:val="single" w:sz="4" w:space="0" w:color="auto"/>
              <w:right w:val="nil"/>
            </w:tcBorders>
            <w:vAlign w:val="bottom"/>
          </w:tcPr>
          <w:p w14:paraId="4777BC79" w14:textId="7F5D8E4B" w:rsidR="00E81D56" w:rsidRPr="00CD4B39" w:rsidRDefault="00E81D56" w:rsidP="00E81D56">
            <w:pPr>
              <w:pStyle w:val="TableParagraph"/>
              <w:spacing w:line="234" w:lineRule="exact"/>
              <w:ind w:left="0"/>
              <w:rPr>
                <w:b/>
                <w:bCs/>
                <w:sz w:val="24"/>
                <w:szCs w:val="24"/>
              </w:rPr>
            </w:pPr>
            <w:r w:rsidRPr="00CD4B39">
              <w:rPr>
                <w:b/>
                <w:bCs/>
                <w:sz w:val="24"/>
                <w:szCs w:val="24"/>
              </w:rPr>
              <w:t>Section F – Parking Regulations</w:t>
            </w:r>
          </w:p>
        </w:tc>
        <w:tc>
          <w:tcPr>
            <w:tcW w:w="1896" w:type="dxa"/>
            <w:tcBorders>
              <w:left w:val="nil"/>
              <w:right w:val="nil"/>
            </w:tcBorders>
          </w:tcPr>
          <w:p w14:paraId="57864E8A" w14:textId="77777777" w:rsidR="00E81D56" w:rsidRPr="00BD518B" w:rsidRDefault="00E81D56" w:rsidP="00E81D56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right w:val="nil"/>
            </w:tcBorders>
          </w:tcPr>
          <w:p w14:paraId="567FE324" w14:textId="77777777" w:rsidR="00E81D56" w:rsidRPr="00BD518B" w:rsidRDefault="00E81D56" w:rsidP="00E81D56">
            <w:pPr>
              <w:pStyle w:val="TableParagraph"/>
              <w:spacing w:before="1" w:line="233" w:lineRule="exact"/>
              <w:ind w:left="109"/>
              <w:rPr>
                <w:sz w:val="24"/>
                <w:szCs w:val="24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nil"/>
            </w:tcBorders>
          </w:tcPr>
          <w:p w14:paraId="0339C236" w14:textId="77777777" w:rsidR="00E81D56" w:rsidRPr="00BD518B" w:rsidRDefault="00E81D56" w:rsidP="00E81D56">
            <w:pPr>
              <w:pStyle w:val="TableParagraph"/>
              <w:spacing w:before="1" w:line="233" w:lineRule="exact"/>
              <w:ind w:left="109"/>
              <w:rPr>
                <w:sz w:val="24"/>
                <w:szCs w:val="24"/>
              </w:rPr>
            </w:pPr>
          </w:p>
        </w:tc>
      </w:tr>
      <w:tr w:rsidR="00E81D56" w:rsidRPr="00D51CDF" w14:paraId="33D3156E" w14:textId="1AAB3E87" w:rsidTr="00F959E7">
        <w:trPr>
          <w:trHeight w:val="258"/>
        </w:trPr>
        <w:tc>
          <w:tcPr>
            <w:tcW w:w="4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A1C66" w14:textId="08E2E63A" w:rsidR="00E81D56" w:rsidRPr="00D51CDF" w:rsidRDefault="00E81D56" w:rsidP="00E81D56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F(1</w:t>
            </w:r>
            <w:r w:rsidRPr="00F959E7">
              <w:rPr>
                <w:sz w:val="24"/>
                <w:szCs w:val="24"/>
                <w:bdr w:val="single" w:sz="4" w:space="0" w:color="auto"/>
              </w:rPr>
              <w:t>)</w:t>
            </w:r>
            <w:r>
              <w:rPr>
                <w:sz w:val="24"/>
                <w:szCs w:val="24"/>
              </w:rPr>
              <w:t xml:space="preserve">             </w:t>
            </w:r>
            <w:r w:rsidRPr="00D51CDF">
              <w:rPr>
                <w:sz w:val="24"/>
                <w:szCs w:val="24"/>
              </w:rPr>
              <w:t>Restricted / Unauthorized Parking</w:t>
            </w:r>
          </w:p>
        </w:tc>
        <w:tc>
          <w:tcPr>
            <w:tcW w:w="1896" w:type="dxa"/>
            <w:tcBorders>
              <w:left w:val="single" w:sz="4" w:space="0" w:color="auto"/>
            </w:tcBorders>
          </w:tcPr>
          <w:p w14:paraId="5360636C" w14:textId="77777777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30-$150</w:t>
            </w:r>
          </w:p>
        </w:tc>
        <w:tc>
          <w:tcPr>
            <w:tcW w:w="1894" w:type="dxa"/>
          </w:tcPr>
          <w:p w14:paraId="368A9065" w14:textId="2A4322BB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0.00</w:t>
            </w:r>
          </w:p>
        </w:tc>
        <w:tc>
          <w:tcPr>
            <w:tcW w:w="1880" w:type="dxa"/>
          </w:tcPr>
          <w:p w14:paraId="1D55A60E" w14:textId="77777777" w:rsidR="00E81D56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0-$750</w:t>
            </w:r>
          </w:p>
          <w:p w14:paraId="226CF5B4" w14:textId="629C9084" w:rsidR="00E81D56" w:rsidRPr="00D51CDF" w:rsidRDefault="00E81D56" w:rsidP="00E81D56">
            <w:pPr>
              <w:pStyle w:val="TableParagraph"/>
              <w:ind w:left="109"/>
              <w:rPr>
                <w:sz w:val="24"/>
                <w:szCs w:val="24"/>
              </w:rPr>
            </w:pPr>
          </w:p>
        </w:tc>
      </w:tr>
      <w:tr w:rsidR="00E81D56" w:rsidRPr="00D51CDF" w14:paraId="098EC774" w14:textId="491AC76B" w:rsidTr="00F959E7">
        <w:trPr>
          <w:trHeight w:val="520"/>
        </w:trPr>
        <w:tc>
          <w:tcPr>
            <w:tcW w:w="1260" w:type="dxa"/>
            <w:tcBorders>
              <w:top w:val="single" w:sz="4" w:space="0" w:color="auto"/>
            </w:tcBorders>
          </w:tcPr>
          <w:p w14:paraId="43E9E5B7" w14:textId="77777777" w:rsidR="00E81D56" w:rsidRPr="00D51CDF" w:rsidRDefault="00E81D56" w:rsidP="00E81D56">
            <w:pPr>
              <w:pStyle w:val="TableParagraph"/>
              <w:spacing w:line="251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F(2)</w:t>
            </w:r>
          </w:p>
        </w:tc>
        <w:tc>
          <w:tcPr>
            <w:tcW w:w="3388" w:type="dxa"/>
            <w:tcBorders>
              <w:top w:val="single" w:sz="4" w:space="0" w:color="auto"/>
            </w:tcBorders>
          </w:tcPr>
          <w:p w14:paraId="7F1E85A1" w14:textId="77777777" w:rsidR="00E81D56" w:rsidRPr="00D51CDF" w:rsidRDefault="00E81D56" w:rsidP="00E81D56">
            <w:pPr>
              <w:pStyle w:val="TableParagraph"/>
              <w:spacing w:line="254" w:lineRule="exact"/>
              <w:ind w:left="123" w:right="24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Unauthorized Parking Tag, Placard or Plate</w:t>
            </w:r>
          </w:p>
        </w:tc>
        <w:tc>
          <w:tcPr>
            <w:tcW w:w="1896" w:type="dxa"/>
          </w:tcPr>
          <w:p w14:paraId="50F95DC2" w14:textId="77777777" w:rsidR="00E81D56" w:rsidRPr="00D51CDF" w:rsidRDefault="00E81D56" w:rsidP="00E81D56">
            <w:pPr>
              <w:pStyle w:val="TableParagraph"/>
              <w:spacing w:line="251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50-$150</w:t>
            </w:r>
          </w:p>
        </w:tc>
        <w:tc>
          <w:tcPr>
            <w:tcW w:w="1894" w:type="dxa"/>
          </w:tcPr>
          <w:p w14:paraId="23612339" w14:textId="23362080" w:rsidR="00E81D56" w:rsidRPr="00D51CDF" w:rsidRDefault="00E81D56" w:rsidP="00E81D56">
            <w:pPr>
              <w:pStyle w:val="TableParagraph"/>
              <w:spacing w:line="251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.00</w:t>
            </w:r>
          </w:p>
        </w:tc>
        <w:tc>
          <w:tcPr>
            <w:tcW w:w="1880" w:type="dxa"/>
          </w:tcPr>
          <w:p w14:paraId="5A0F73C4" w14:textId="43ECA002" w:rsidR="00E81D56" w:rsidRPr="00D51CDF" w:rsidRDefault="00E81D56" w:rsidP="00E81D56">
            <w:pPr>
              <w:pStyle w:val="TableParagraph"/>
              <w:spacing w:line="251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-$750</w:t>
            </w:r>
          </w:p>
        </w:tc>
      </w:tr>
      <w:tr w:rsidR="00E81D56" w:rsidRPr="00D51CDF" w14:paraId="425A8C5A" w14:textId="1DD912A0" w:rsidTr="004710D4">
        <w:trPr>
          <w:trHeight w:val="517"/>
        </w:trPr>
        <w:tc>
          <w:tcPr>
            <w:tcW w:w="1260" w:type="dxa"/>
          </w:tcPr>
          <w:p w14:paraId="458656CD" w14:textId="77777777" w:rsidR="00E81D56" w:rsidRPr="00D51CDF" w:rsidRDefault="00E81D56" w:rsidP="00E81D56">
            <w:pPr>
              <w:pStyle w:val="TableParagraph"/>
              <w:spacing w:line="249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F(3)</w:t>
            </w:r>
          </w:p>
        </w:tc>
        <w:tc>
          <w:tcPr>
            <w:tcW w:w="3388" w:type="dxa"/>
          </w:tcPr>
          <w:p w14:paraId="4DBCD003" w14:textId="77777777" w:rsidR="00E81D56" w:rsidRPr="00D51CDF" w:rsidRDefault="00E81D56" w:rsidP="00E81D56">
            <w:pPr>
              <w:pStyle w:val="TableParagraph"/>
              <w:spacing w:line="249" w:lineRule="exact"/>
              <w:ind w:left="123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Handicap Parking Area</w:t>
            </w:r>
          </w:p>
          <w:p w14:paraId="5F84DF40" w14:textId="77777777" w:rsidR="00E81D56" w:rsidRPr="00D51CDF" w:rsidRDefault="00E81D56" w:rsidP="00E81D56">
            <w:pPr>
              <w:pStyle w:val="TableParagraph"/>
              <w:spacing w:before="1" w:line="233" w:lineRule="exact"/>
              <w:ind w:left="123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(Equal to the State of Illinois fine)</w:t>
            </w:r>
          </w:p>
        </w:tc>
        <w:tc>
          <w:tcPr>
            <w:tcW w:w="1896" w:type="dxa"/>
          </w:tcPr>
          <w:p w14:paraId="07758421" w14:textId="77777777" w:rsidR="00E81D56" w:rsidRPr="00D51CDF" w:rsidRDefault="00E81D56" w:rsidP="00E81D56">
            <w:pPr>
              <w:pStyle w:val="TableParagraph"/>
              <w:spacing w:line="249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 xml:space="preserve">$350-state max fine </w:t>
            </w:r>
          </w:p>
        </w:tc>
        <w:tc>
          <w:tcPr>
            <w:tcW w:w="1894" w:type="dxa"/>
          </w:tcPr>
          <w:p w14:paraId="2BAC5799" w14:textId="002EF9C9" w:rsidR="00E81D56" w:rsidRPr="00D51CDF" w:rsidRDefault="00E81D56" w:rsidP="00E81D56">
            <w:pPr>
              <w:pStyle w:val="TableParagraph"/>
              <w:spacing w:line="249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50.00</w:t>
            </w:r>
          </w:p>
        </w:tc>
        <w:tc>
          <w:tcPr>
            <w:tcW w:w="1880" w:type="dxa"/>
          </w:tcPr>
          <w:p w14:paraId="48326830" w14:textId="2F7EB5F7" w:rsidR="00E81D56" w:rsidRPr="00D51CDF" w:rsidRDefault="00E81D56" w:rsidP="00E81D56">
            <w:pPr>
              <w:pStyle w:val="TableParagraph"/>
              <w:spacing w:line="249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Max</w:t>
            </w:r>
          </w:p>
        </w:tc>
      </w:tr>
      <w:tr w:rsidR="00E81D56" w:rsidRPr="00D51CDF" w14:paraId="4A774047" w14:textId="50D3E3FC" w:rsidTr="004710D4">
        <w:trPr>
          <w:trHeight w:val="517"/>
        </w:trPr>
        <w:tc>
          <w:tcPr>
            <w:tcW w:w="1260" w:type="dxa"/>
          </w:tcPr>
          <w:p w14:paraId="26C73289" w14:textId="77777777" w:rsidR="00E81D56" w:rsidRPr="00D51CDF" w:rsidRDefault="00E81D56" w:rsidP="00E81D56">
            <w:pPr>
              <w:pStyle w:val="TableParagraph"/>
              <w:spacing w:line="249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F(4)</w:t>
            </w:r>
          </w:p>
        </w:tc>
        <w:tc>
          <w:tcPr>
            <w:tcW w:w="3388" w:type="dxa"/>
          </w:tcPr>
          <w:p w14:paraId="42EA8371" w14:textId="77777777" w:rsidR="00E81D56" w:rsidRPr="00D51CDF" w:rsidRDefault="00E81D56" w:rsidP="00E81D56">
            <w:pPr>
              <w:pStyle w:val="TableParagraph"/>
              <w:spacing w:line="249" w:lineRule="exact"/>
              <w:ind w:left="123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 xml:space="preserve">Parking in a Fire Lane </w:t>
            </w:r>
          </w:p>
        </w:tc>
        <w:tc>
          <w:tcPr>
            <w:tcW w:w="1896" w:type="dxa"/>
          </w:tcPr>
          <w:p w14:paraId="39C15F71" w14:textId="77777777" w:rsidR="00E81D56" w:rsidRPr="00D51CDF" w:rsidRDefault="00E81D56" w:rsidP="00E81D56">
            <w:pPr>
              <w:pStyle w:val="TableParagraph"/>
              <w:spacing w:line="249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50-$150</w:t>
            </w:r>
          </w:p>
        </w:tc>
        <w:tc>
          <w:tcPr>
            <w:tcW w:w="1894" w:type="dxa"/>
          </w:tcPr>
          <w:p w14:paraId="6BDE1F9F" w14:textId="7AB1F021" w:rsidR="00E81D56" w:rsidRPr="00D51CDF" w:rsidRDefault="00E81D56" w:rsidP="00E81D56">
            <w:pPr>
              <w:pStyle w:val="TableParagraph"/>
              <w:spacing w:line="249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.00</w:t>
            </w:r>
          </w:p>
        </w:tc>
        <w:tc>
          <w:tcPr>
            <w:tcW w:w="1880" w:type="dxa"/>
          </w:tcPr>
          <w:p w14:paraId="51C0F7F3" w14:textId="68F3C89E" w:rsidR="00E81D56" w:rsidRPr="00D51CDF" w:rsidRDefault="00E81D56" w:rsidP="00E81D56">
            <w:pPr>
              <w:pStyle w:val="TableParagraph"/>
              <w:spacing w:line="249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-$750</w:t>
            </w:r>
          </w:p>
        </w:tc>
      </w:tr>
    </w:tbl>
    <w:p w14:paraId="1DB25B93" w14:textId="77777777" w:rsidR="002A4E78" w:rsidRDefault="002A4E78"/>
    <w:tbl>
      <w:tblPr>
        <w:tblW w:w="1035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3690"/>
        <w:gridCol w:w="1800"/>
        <w:gridCol w:w="1980"/>
        <w:gridCol w:w="1890"/>
      </w:tblGrid>
      <w:tr w:rsidR="002A4E78" w:rsidRPr="00D51CDF" w14:paraId="22B49233" w14:textId="6AF7497C" w:rsidTr="00F9244C">
        <w:trPr>
          <w:trHeight w:val="505"/>
        </w:trPr>
        <w:tc>
          <w:tcPr>
            <w:tcW w:w="990" w:type="dxa"/>
            <w:tcBorders>
              <w:bottom w:val="single" w:sz="4" w:space="0" w:color="000000"/>
            </w:tcBorders>
            <w:vAlign w:val="center"/>
          </w:tcPr>
          <w:p w14:paraId="25786D2E" w14:textId="77777777" w:rsidR="002A4E78" w:rsidRPr="00F9244C" w:rsidRDefault="002A4E78" w:rsidP="00F9244C">
            <w:pPr>
              <w:pStyle w:val="TableParagraph"/>
              <w:spacing w:line="252" w:lineRule="exact"/>
              <w:ind w:right="172"/>
              <w:rPr>
                <w:b/>
                <w:sz w:val="21"/>
                <w:szCs w:val="21"/>
              </w:rPr>
            </w:pPr>
            <w:r w:rsidRPr="00F9244C">
              <w:rPr>
                <w:b/>
                <w:sz w:val="21"/>
                <w:szCs w:val="21"/>
              </w:rPr>
              <w:lastRenderedPageBreak/>
              <w:t>Code 5.11.2.7</w:t>
            </w:r>
          </w:p>
        </w:tc>
        <w:tc>
          <w:tcPr>
            <w:tcW w:w="3690" w:type="dxa"/>
            <w:tcBorders>
              <w:bottom w:val="single" w:sz="4" w:space="0" w:color="000000"/>
            </w:tcBorders>
            <w:vAlign w:val="center"/>
          </w:tcPr>
          <w:p w14:paraId="18014293" w14:textId="1090AD1C" w:rsidR="002A4E78" w:rsidRPr="00BD518B" w:rsidRDefault="002A4E78" w:rsidP="00FB1242">
            <w:pPr>
              <w:pStyle w:val="TableParagraph"/>
              <w:spacing w:line="251" w:lineRule="exact"/>
              <w:ind w:left="2"/>
              <w:jc w:val="center"/>
              <w:rPr>
                <w:b/>
                <w:sz w:val="24"/>
                <w:szCs w:val="24"/>
                <w:u w:val="single"/>
              </w:rPr>
            </w:pPr>
            <w:r w:rsidRPr="00BD518B">
              <w:rPr>
                <w:b/>
                <w:sz w:val="24"/>
                <w:szCs w:val="24"/>
                <w:u w:val="single"/>
              </w:rPr>
              <w:t>Palatine Park District Ordnances</w:t>
            </w:r>
          </w:p>
        </w:tc>
        <w:tc>
          <w:tcPr>
            <w:tcW w:w="1800" w:type="dxa"/>
            <w:tcBorders>
              <w:bottom w:val="single" w:sz="4" w:space="0" w:color="000000"/>
            </w:tcBorders>
            <w:vAlign w:val="center"/>
          </w:tcPr>
          <w:p w14:paraId="779935C5" w14:textId="77777777" w:rsidR="00FB1242" w:rsidRDefault="002A4E78" w:rsidP="00FB1242">
            <w:pPr>
              <w:pStyle w:val="TableParagraph"/>
              <w:spacing w:line="252" w:lineRule="exact"/>
              <w:ind w:left="109" w:right="182"/>
              <w:jc w:val="center"/>
              <w:rPr>
                <w:b/>
                <w:sz w:val="24"/>
                <w:szCs w:val="24"/>
              </w:rPr>
            </w:pPr>
            <w:r w:rsidRPr="00D51CDF">
              <w:rPr>
                <w:b/>
                <w:sz w:val="24"/>
                <w:szCs w:val="24"/>
              </w:rPr>
              <w:t>Fine Amount</w:t>
            </w:r>
            <w:r>
              <w:rPr>
                <w:b/>
                <w:sz w:val="24"/>
                <w:szCs w:val="24"/>
              </w:rPr>
              <w:t xml:space="preserve"> Paid within </w:t>
            </w:r>
          </w:p>
          <w:p w14:paraId="0363B21C" w14:textId="4C8A7AE3" w:rsidR="002A4E78" w:rsidRPr="00D51CDF" w:rsidRDefault="002A4E78" w:rsidP="00FB1242">
            <w:pPr>
              <w:pStyle w:val="TableParagraph"/>
              <w:spacing w:line="252" w:lineRule="exact"/>
              <w:ind w:left="109" w:right="18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 days</w:t>
            </w:r>
          </w:p>
        </w:tc>
        <w:tc>
          <w:tcPr>
            <w:tcW w:w="1980" w:type="dxa"/>
            <w:tcBorders>
              <w:bottom w:val="single" w:sz="4" w:space="0" w:color="000000"/>
            </w:tcBorders>
            <w:vAlign w:val="center"/>
          </w:tcPr>
          <w:p w14:paraId="580B4235" w14:textId="77777777" w:rsidR="00FB1242" w:rsidRDefault="002A4E78" w:rsidP="00FB1242">
            <w:pPr>
              <w:pStyle w:val="TableParagraph"/>
              <w:spacing w:line="252" w:lineRule="exact"/>
              <w:ind w:left="109" w:right="18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ine Amount Paid within </w:t>
            </w:r>
          </w:p>
          <w:p w14:paraId="1E986F5F" w14:textId="4BB0C891" w:rsidR="002A4E78" w:rsidRPr="00D51CDF" w:rsidRDefault="002A4E78" w:rsidP="00FB1242">
            <w:pPr>
              <w:pStyle w:val="TableParagraph"/>
              <w:spacing w:line="252" w:lineRule="exact"/>
              <w:ind w:left="109" w:right="18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-30 days</w:t>
            </w:r>
          </w:p>
        </w:tc>
        <w:tc>
          <w:tcPr>
            <w:tcW w:w="1890" w:type="dxa"/>
            <w:tcBorders>
              <w:bottom w:val="single" w:sz="4" w:space="0" w:color="000000"/>
            </w:tcBorders>
            <w:vAlign w:val="center"/>
          </w:tcPr>
          <w:p w14:paraId="4FFCBBAB" w14:textId="2021B791" w:rsidR="002A4E78" w:rsidRPr="00F9244C" w:rsidRDefault="002A4E78" w:rsidP="00F9244C">
            <w:pPr>
              <w:pStyle w:val="TableParagraph"/>
              <w:spacing w:line="252" w:lineRule="exact"/>
              <w:ind w:left="109" w:right="182"/>
              <w:rPr>
                <w:b/>
                <w:sz w:val="21"/>
                <w:szCs w:val="21"/>
              </w:rPr>
            </w:pPr>
            <w:r w:rsidRPr="00F9244C">
              <w:rPr>
                <w:b/>
                <w:sz w:val="21"/>
                <w:szCs w:val="21"/>
              </w:rPr>
              <w:t>At Adjudication Hearing</w:t>
            </w:r>
          </w:p>
        </w:tc>
      </w:tr>
      <w:tr w:rsidR="002A4E78" w:rsidRPr="00D51CDF" w14:paraId="73DAF47D" w14:textId="28C965DD" w:rsidTr="004710D4">
        <w:trPr>
          <w:trHeight w:val="518"/>
        </w:trPr>
        <w:tc>
          <w:tcPr>
            <w:tcW w:w="6480" w:type="dxa"/>
            <w:gridSpan w:val="3"/>
            <w:tcBorders>
              <w:right w:val="nil"/>
            </w:tcBorders>
          </w:tcPr>
          <w:p w14:paraId="04596095" w14:textId="77777777" w:rsidR="002A4E78" w:rsidRPr="00D51CDF" w:rsidRDefault="002A4E78" w:rsidP="00701C58">
            <w:pPr>
              <w:pStyle w:val="TableParagraph"/>
              <w:spacing w:before="250" w:line="236" w:lineRule="exact"/>
              <w:ind w:left="13" w:right="4"/>
              <w:rPr>
                <w:b/>
                <w:sz w:val="24"/>
                <w:szCs w:val="24"/>
              </w:rPr>
            </w:pPr>
            <w:r w:rsidRPr="00D51CDF">
              <w:rPr>
                <w:b/>
                <w:sz w:val="24"/>
                <w:szCs w:val="24"/>
              </w:rPr>
              <w:t xml:space="preserve">Chapter IV – </w:t>
            </w:r>
            <w:r w:rsidRPr="00D51CDF">
              <w:rPr>
                <w:b/>
                <w:bCs/>
                <w:sz w:val="24"/>
                <w:szCs w:val="24"/>
              </w:rPr>
              <w:t>PARK HOURS, CLOSING, AND GENERAL OPERATION POLICIES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542BD4AD" w14:textId="77777777" w:rsidR="002A4E78" w:rsidRPr="00D51CDF" w:rsidRDefault="002A4E78" w:rsidP="00BE20F3">
            <w:pPr>
              <w:pStyle w:val="TableParagraph"/>
              <w:spacing w:before="250" w:line="236" w:lineRule="exact"/>
              <w:ind w:left="13" w:right="4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nil"/>
            </w:tcBorders>
          </w:tcPr>
          <w:p w14:paraId="16EFF36C" w14:textId="77777777" w:rsidR="002A4E78" w:rsidRPr="00D51CDF" w:rsidRDefault="002A4E78" w:rsidP="00BE20F3">
            <w:pPr>
              <w:pStyle w:val="TableParagraph"/>
              <w:spacing w:before="250" w:line="236" w:lineRule="exact"/>
              <w:ind w:left="13" w:right="4"/>
              <w:jc w:val="center"/>
              <w:rPr>
                <w:b/>
                <w:sz w:val="24"/>
                <w:szCs w:val="24"/>
              </w:rPr>
            </w:pPr>
          </w:p>
        </w:tc>
      </w:tr>
      <w:tr w:rsidR="002A4E78" w:rsidRPr="00D51CDF" w14:paraId="62B8487D" w14:textId="59A2D7B5" w:rsidTr="001A0DC8">
        <w:trPr>
          <w:trHeight w:val="251"/>
        </w:trPr>
        <w:tc>
          <w:tcPr>
            <w:tcW w:w="990" w:type="dxa"/>
          </w:tcPr>
          <w:p w14:paraId="31E260BD" w14:textId="77777777" w:rsidR="002A4E78" w:rsidRPr="00D51CDF" w:rsidRDefault="002A4E78" w:rsidP="00BE20F3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4.01.A</w:t>
            </w:r>
          </w:p>
        </w:tc>
        <w:tc>
          <w:tcPr>
            <w:tcW w:w="3690" w:type="dxa"/>
          </w:tcPr>
          <w:p w14:paraId="54A5F9EB" w14:textId="77777777" w:rsidR="002A4E78" w:rsidRPr="00D51CDF" w:rsidRDefault="002A4E78" w:rsidP="00BE20F3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Hours sunrise until 11:00pm</w:t>
            </w:r>
          </w:p>
        </w:tc>
        <w:tc>
          <w:tcPr>
            <w:tcW w:w="1800" w:type="dxa"/>
          </w:tcPr>
          <w:p w14:paraId="7E717C3E" w14:textId="77777777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75-$200</w:t>
            </w:r>
          </w:p>
        </w:tc>
        <w:tc>
          <w:tcPr>
            <w:tcW w:w="1980" w:type="dxa"/>
          </w:tcPr>
          <w:p w14:paraId="58EA63F6" w14:textId="7ECECEF9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.00</w:t>
            </w:r>
          </w:p>
        </w:tc>
        <w:tc>
          <w:tcPr>
            <w:tcW w:w="1890" w:type="dxa"/>
          </w:tcPr>
          <w:p w14:paraId="33E23E15" w14:textId="2E624D5A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-$750</w:t>
            </w:r>
          </w:p>
        </w:tc>
      </w:tr>
      <w:tr w:rsidR="002A4E78" w:rsidRPr="00D51CDF" w14:paraId="1FE46AB8" w14:textId="6C3D257B" w:rsidTr="001A0DC8">
        <w:trPr>
          <w:trHeight w:val="254"/>
        </w:trPr>
        <w:tc>
          <w:tcPr>
            <w:tcW w:w="990" w:type="dxa"/>
            <w:tcBorders>
              <w:bottom w:val="single" w:sz="4" w:space="0" w:color="auto"/>
            </w:tcBorders>
          </w:tcPr>
          <w:p w14:paraId="52C1C7E3" w14:textId="77777777" w:rsidR="002A4E78" w:rsidRPr="00D51CDF" w:rsidRDefault="002A4E78" w:rsidP="00BE20F3">
            <w:pPr>
              <w:pStyle w:val="TableParagraph"/>
              <w:spacing w:line="234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4.03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6F1E3F8E" w14:textId="77777777" w:rsidR="002A4E78" w:rsidRPr="00D51CDF" w:rsidRDefault="002A4E78" w:rsidP="00BE20F3">
            <w:pPr>
              <w:pStyle w:val="TableParagraph"/>
              <w:spacing w:line="234" w:lineRule="exact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 xml:space="preserve">Use of Closed Property Prohibited 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6792098" w14:textId="77777777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00-$250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155E9993" w14:textId="055CF025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.00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568D1A20" w14:textId="2C413F2A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0-$750</w:t>
            </w:r>
          </w:p>
        </w:tc>
      </w:tr>
      <w:tr w:rsidR="002A4E78" w:rsidRPr="00D51CDF" w14:paraId="3A358FBB" w14:textId="58A3176B" w:rsidTr="004710D4">
        <w:trPr>
          <w:trHeight w:val="518"/>
        </w:trPr>
        <w:tc>
          <w:tcPr>
            <w:tcW w:w="6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DEE64B" w14:textId="77777777" w:rsidR="002A4E78" w:rsidRPr="00D51CDF" w:rsidRDefault="002A4E78" w:rsidP="00B67D3E">
            <w:pPr>
              <w:pStyle w:val="TableParagraph"/>
              <w:spacing w:before="251" w:line="236" w:lineRule="exact"/>
              <w:ind w:left="0"/>
              <w:rPr>
                <w:b/>
                <w:sz w:val="24"/>
                <w:szCs w:val="24"/>
              </w:rPr>
            </w:pPr>
            <w:r w:rsidRPr="00D51CDF">
              <w:rPr>
                <w:b/>
                <w:bCs/>
                <w:sz w:val="24"/>
                <w:szCs w:val="24"/>
              </w:rPr>
              <w:t>CHAPTER V - PERMITS AND OTHER AUTHORITY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A8799F" w14:textId="77777777" w:rsidR="002A4E78" w:rsidRPr="00D51CDF" w:rsidRDefault="002A4E78" w:rsidP="00BE20F3">
            <w:pPr>
              <w:pStyle w:val="TableParagraph"/>
              <w:spacing w:before="251" w:line="236" w:lineRule="exact"/>
              <w:ind w:left="1337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2B9D6F" w14:textId="77777777" w:rsidR="002A4E78" w:rsidRPr="00D51CDF" w:rsidRDefault="002A4E78" w:rsidP="00BE20F3">
            <w:pPr>
              <w:pStyle w:val="TableParagraph"/>
              <w:spacing w:before="251" w:line="236" w:lineRule="exact"/>
              <w:ind w:left="1337"/>
              <w:rPr>
                <w:b/>
                <w:bCs/>
                <w:sz w:val="24"/>
                <w:szCs w:val="24"/>
              </w:rPr>
            </w:pPr>
          </w:p>
        </w:tc>
      </w:tr>
      <w:tr w:rsidR="002A4E78" w:rsidRPr="00D51CDF" w14:paraId="183C2B93" w14:textId="696AD308" w:rsidTr="001A0DC8">
        <w:trPr>
          <w:trHeight w:val="251"/>
        </w:trPr>
        <w:tc>
          <w:tcPr>
            <w:tcW w:w="990" w:type="dxa"/>
            <w:tcBorders>
              <w:top w:val="single" w:sz="4" w:space="0" w:color="auto"/>
              <w:bottom w:val="single" w:sz="4" w:space="0" w:color="000000"/>
            </w:tcBorders>
          </w:tcPr>
          <w:p w14:paraId="33D7D386" w14:textId="77777777" w:rsidR="002A4E78" w:rsidRPr="00D51CDF" w:rsidRDefault="002A4E78" w:rsidP="002A4E78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5.01.A</w:t>
            </w: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000000"/>
            </w:tcBorders>
          </w:tcPr>
          <w:p w14:paraId="79DA864E" w14:textId="77777777" w:rsidR="002A4E78" w:rsidRPr="00D51CDF" w:rsidRDefault="002A4E78" w:rsidP="002A4E78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Permits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000000"/>
            </w:tcBorders>
          </w:tcPr>
          <w:p w14:paraId="4F5F5B3E" w14:textId="77777777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75-$200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000000"/>
            </w:tcBorders>
          </w:tcPr>
          <w:p w14:paraId="2C47D98A" w14:textId="68AA98ED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.00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000000"/>
            </w:tcBorders>
          </w:tcPr>
          <w:p w14:paraId="6C98021A" w14:textId="73B9B6C1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-$750</w:t>
            </w:r>
          </w:p>
        </w:tc>
      </w:tr>
      <w:tr w:rsidR="002A4E78" w:rsidRPr="00D51CDF" w14:paraId="2F54AE56" w14:textId="1395F6FA" w:rsidTr="004710D4">
        <w:trPr>
          <w:trHeight w:val="518"/>
        </w:trPr>
        <w:tc>
          <w:tcPr>
            <w:tcW w:w="6480" w:type="dxa"/>
            <w:gridSpan w:val="3"/>
            <w:tcBorders>
              <w:right w:val="nil"/>
            </w:tcBorders>
          </w:tcPr>
          <w:p w14:paraId="2DB5B7B0" w14:textId="77777777" w:rsidR="002A4E78" w:rsidRPr="00D51CDF" w:rsidRDefault="002A4E78" w:rsidP="00701C58">
            <w:pPr>
              <w:pStyle w:val="TableParagraph"/>
              <w:spacing w:before="253" w:line="233" w:lineRule="exact"/>
              <w:ind w:left="13"/>
              <w:rPr>
                <w:b/>
                <w:sz w:val="24"/>
                <w:szCs w:val="24"/>
              </w:rPr>
            </w:pPr>
            <w:r w:rsidRPr="00D51CDF">
              <w:rPr>
                <w:b/>
                <w:bCs/>
                <w:sz w:val="24"/>
                <w:szCs w:val="24"/>
              </w:rPr>
              <w:t>CHAPTER II - SPECIFIC RESTRICTIONS ON CONDUCT AND BEHAVIOR</w:t>
            </w: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6B71C96C" w14:textId="77777777" w:rsidR="002A4E78" w:rsidRDefault="002A4E78" w:rsidP="00BE20F3">
            <w:pPr>
              <w:pStyle w:val="TableParagraph"/>
              <w:spacing w:before="253" w:line="233" w:lineRule="exact"/>
              <w:ind w:left="13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nil"/>
            </w:tcBorders>
          </w:tcPr>
          <w:p w14:paraId="7AA5875D" w14:textId="77777777" w:rsidR="002A4E78" w:rsidRDefault="002A4E78" w:rsidP="00BE20F3">
            <w:pPr>
              <w:pStyle w:val="TableParagraph"/>
              <w:spacing w:before="253" w:line="233" w:lineRule="exact"/>
              <w:ind w:left="13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2A4E78" w:rsidRPr="00D51CDF" w14:paraId="438F9C6E" w14:textId="0FD29E52" w:rsidTr="001A0DC8">
        <w:trPr>
          <w:trHeight w:val="253"/>
        </w:trPr>
        <w:tc>
          <w:tcPr>
            <w:tcW w:w="990" w:type="dxa"/>
          </w:tcPr>
          <w:p w14:paraId="5EB0D316" w14:textId="77777777" w:rsidR="002A4E78" w:rsidRPr="00D51CDF" w:rsidRDefault="002A4E78" w:rsidP="00BE20F3">
            <w:pPr>
              <w:pStyle w:val="TableParagraph"/>
              <w:spacing w:line="234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2.02</w:t>
            </w:r>
          </w:p>
        </w:tc>
        <w:tc>
          <w:tcPr>
            <w:tcW w:w="3690" w:type="dxa"/>
          </w:tcPr>
          <w:p w14:paraId="409ED586" w14:textId="77777777" w:rsidR="002A4E78" w:rsidRPr="00D51CDF" w:rsidRDefault="002A4E78" w:rsidP="00BE20F3">
            <w:pPr>
              <w:pStyle w:val="TableParagraph"/>
              <w:spacing w:line="234" w:lineRule="exact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Alcoholic Liquor</w:t>
            </w:r>
          </w:p>
        </w:tc>
        <w:tc>
          <w:tcPr>
            <w:tcW w:w="1800" w:type="dxa"/>
          </w:tcPr>
          <w:p w14:paraId="28724A0D" w14:textId="77777777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50-$150</w:t>
            </w:r>
          </w:p>
        </w:tc>
        <w:tc>
          <w:tcPr>
            <w:tcW w:w="1980" w:type="dxa"/>
          </w:tcPr>
          <w:p w14:paraId="1C87B45E" w14:textId="6305244A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.00</w:t>
            </w:r>
          </w:p>
        </w:tc>
        <w:tc>
          <w:tcPr>
            <w:tcW w:w="1890" w:type="dxa"/>
          </w:tcPr>
          <w:p w14:paraId="2B26441B" w14:textId="43CAB91A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-$750</w:t>
            </w:r>
          </w:p>
        </w:tc>
      </w:tr>
      <w:tr w:rsidR="002A4E78" w:rsidRPr="00D51CDF" w14:paraId="6DD50AD5" w14:textId="74E28333" w:rsidTr="001A0DC8">
        <w:trPr>
          <w:trHeight w:val="251"/>
        </w:trPr>
        <w:tc>
          <w:tcPr>
            <w:tcW w:w="990" w:type="dxa"/>
          </w:tcPr>
          <w:p w14:paraId="7770FB47" w14:textId="77777777" w:rsidR="002A4E78" w:rsidRPr="00D51CDF" w:rsidRDefault="002A4E78" w:rsidP="002A4E78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2.02.E</w:t>
            </w:r>
          </w:p>
        </w:tc>
        <w:tc>
          <w:tcPr>
            <w:tcW w:w="3690" w:type="dxa"/>
          </w:tcPr>
          <w:p w14:paraId="4464D265" w14:textId="77777777" w:rsidR="002A4E78" w:rsidRPr="00D51CDF" w:rsidRDefault="002A4E78" w:rsidP="002A4E78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Dog or any other animal at Large</w:t>
            </w:r>
          </w:p>
        </w:tc>
        <w:tc>
          <w:tcPr>
            <w:tcW w:w="1800" w:type="dxa"/>
          </w:tcPr>
          <w:p w14:paraId="6AE8536A" w14:textId="77777777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50-$150</w:t>
            </w:r>
          </w:p>
        </w:tc>
        <w:tc>
          <w:tcPr>
            <w:tcW w:w="1980" w:type="dxa"/>
          </w:tcPr>
          <w:p w14:paraId="530EA34D" w14:textId="6D32ED6B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.00</w:t>
            </w:r>
          </w:p>
        </w:tc>
        <w:tc>
          <w:tcPr>
            <w:tcW w:w="1890" w:type="dxa"/>
          </w:tcPr>
          <w:p w14:paraId="4F276B3E" w14:textId="55CB03E0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-$750</w:t>
            </w:r>
          </w:p>
        </w:tc>
      </w:tr>
      <w:tr w:rsidR="002A4E78" w:rsidRPr="00D51CDF" w14:paraId="7C351F1D" w14:textId="40707C98" w:rsidTr="001A0DC8">
        <w:trPr>
          <w:trHeight w:val="253"/>
        </w:trPr>
        <w:tc>
          <w:tcPr>
            <w:tcW w:w="990" w:type="dxa"/>
          </w:tcPr>
          <w:p w14:paraId="210D7B00" w14:textId="77777777" w:rsidR="002A4E78" w:rsidRPr="00D51CDF" w:rsidRDefault="002A4E78" w:rsidP="002A4E78">
            <w:pPr>
              <w:pStyle w:val="TableParagraph"/>
              <w:spacing w:line="234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2.02.F</w:t>
            </w:r>
          </w:p>
        </w:tc>
        <w:tc>
          <w:tcPr>
            <w:tcW w:w="3690" w:type="dxa"/>
          </w:tcPr>
          <w:p w14:paraId="1D347EF3" w14:textId="77777777" w:rsidR="002A4E78" w:rsidRPr="00D51CDF" w:rsidRDefault="002A4E78" w:rsidP="002A4E78">
            <w:pPr>
              <w:pStyle w:val="TableParagraph"/>
              <w:spacing w:line="234" w:lineRule="exact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Animal Bite</w:t>
            </w:r>
          </w:p>
        </w:tc>
        <w:tc>
          <w:tcPr>
            <w:tcW w:w="1800" w:type="dxa"/>
          </w:tcPr>
          <w:p w14:paraId="01F702DA" w14:textId="77777777" w:rsidR="002A4E78" w:rsidRPr="00D51CDF" w:rsidRDefault="002A4E78" w:rsidP="002A4E78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75-$200</w:t>
            </w:r>
          </w:p>
        </w:tc>
        <w:tc>
          <w:tcPr>
            <w:tcW w:w="1980" w:type="dxa"/>
          </w:tcPr>
          <w:p w14:paraId="3483443E" w14:textId="7F5D904C" w:rsidR="002A4E78" w:rsidRPr="00D51CDF" w:rsidRDefault="002A4E78" w:rsidP="002A4E78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.00</w:t>
            </w:r>
          </w:p>
        </w:tc>
        <w:tc>
          <w:tcPr>
            <w:tcW w:w="1890" w:type="dxa"/>
          </w:tcPr>
          <w:p w14:paraId="53837505" w14:textId="4375B8C2" w:rsidR="002A4E78" w:rsidRPr="00D51CDF" w:rsidRDefault="002A4E78" w:rsidP="002A4E78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-$750</w:t>
            </w:r>
          </w:p>
        </w:tc>
      </w:tr>
      <w:tr w:rsidR="002A4E78" w:rsidRPr="00D51CDF" w14:paraId="56DA672D" w14:textId="679057F5" w:rsidTr="001A0DC8">
        <w:trPr>
          <w:trHeight w:val="251"/>
        </w:trPr>
        <w:tc>
          <w:tcPr>
            <w:tcW w:w="990" w:type="dxa"/>
          </w:tcPr>
          <w:p w14:paraId="1CF7850A" w14:textId="77777777" w:rsidR="002A4E78" w:rsidRPr="00D51CDF" w:rsidRDefault="002A4E78" w:rsidP="00BE20F3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2.02 G</w:t>
            </w:r>
          </w:p>
        </w:tc>
        <w:tc>
          <w:tcPr>
            <w:tcW w:w="3690" w:type="dxa"/>
          </w:tcPr>
          <w:p w14:paraId="5EB79198" w14:textId="77777777" w:rsidR="002A4E78" w:rsidRPr="00D51CDF" w:rsidRDefault="002A4E78" w:rsidP="00BE20F3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 xml:space="preserve">Vicious Dog, Cat or </w:t>
            </w:r>
            <w:proofErr w:type="gramStart"/>
            <w:r w:rsidRPr="00D51CDF">
              <w:rPr>
                <w:sz w:val="24"/>
                <w:szCs w:val="24"/>
              </w:rPr>
              <w:t>other</w:t>
            </w:r>
            <w:proofErr w:type="gramEnd"/>
            <w:r w:rsidRPr="00D51CDF">
              <w:rPr>
                <w:sz w:val="24"/>
                <w:szCs w:val="24"/>
              </w:rPr>
              <w:t xml:space="preserve"> animal </w:t>
            </w:r>
          </w:p>
        </w:tc>
        <w:tc>
          <w:tcPr>
            <w:tcW w:w="1800" w:type="dxa"/>
          </w:tcPr>
          <w:p w14:paraId="43596091" w14:textId="77777777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200-$400</w:t>
            </w:r>
          </w:p>
        </w:tc>
        <w:tc>
          <w:tcPr>
            <w:tcW w:w="1980" w:type="dxa"/>
          </w:tcPr>
          <w:p w14:paraId="1AF342C5" w14:textId="4234728C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0.00</w:t>
            </w:r>
          </w:p>
        </w:tc>
        <w:tc>
          <w:tcPr>
            <w:tcW w:w="1890" w:type="dxa"/>
          </w:tcPr>
          <w:p w14:paraId="6194CBF9" w14:textId="0BDD41F3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0-$750</w:t>
            </w:r>
          </w:p>
        </w:tc>
      </w:tr>
      <w:tr w:rsidR="002A4E78" w:rsidRPr="00D51CDF" w14:paraId="0438CAC9" w14:textId="23E3CF33" w:rsidTr="001A0DC8">
        <w:trPr>
          <w:trHeight w:val="251"/>
        </w:trPr>
        <w:tc>
          <w:tcPr>
            <w:tcW w:w="990" w:type="dxa"/>
          </w:tcPr>
          <w:p w14:paraId="13B514A6" w14:textId="77777777" w:rsidR="002A4E78" w:rsidRPr="00D51CDF" w:rsidRDefault="002A4E78" w:rsidP="00BE20F3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2.02 H</w:t>
            </w:r>
          </w:p>
        </w:tc>
        <w:tc>
          <w:tcPr>
            <w:tcW w:w="3690" w:type="dxa"/>
          </w:tcPr>
          <w:p w14:paraId="24E5DBFA" w14:textId="77777777" w:rsidR="002A4E78" w:rsidRPr="00D51CDF" w:rsidRDefault="002A4E78" w:rsidP="00BE20F3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Dog Park Valid Registration</w:t>
            </w:r>
          </w:p>
        </w:tc>
        <w:tc>
          <w:tcPr>
            <w:tcW w:w="1800" w:type="dxa"/>
          </w:tcPr>
          <w:p w14:paraId="2134DE17" w14:textId="77777777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30-$150</w:t>
            </w:r>
          </w:p>
        </w:tc>
        <w:tc>
          <w:tcPr>
            <w:tcW w:w="1980" w:type="dxa"/>
          </w:tcPr>
          <w:p w14:paraId="40BB8ED1" w14:textId="27C85E16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0.00</w:t>
            </w:r>
          </w:p>
        </w:tc>
        <w:tc>
          <w:tcPr>
            <w:tcW w:w="1890" w:type="dxa"/>
          </w:tcPr>
          <w:p w14:paraId="5E08BA35" w14:textId="55B5E426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0-$750</w:t>
            </w:r>
          </w:p>
        </w:tc>
      </w:tr>
      <w:tr w:rsidR="002A4E78" w:rsidRPr="00D51CDF" w14:paraId="6D09A36D" w14:textId="47CF38E7" w:rsidTr="001A0DC8">
        <w:trPr>
          <w:trHeight w:val="251"/>
        </w:trPr>
        <w:tc>
          <w:tcPr>
            <w:tcW w:w="990" w:type="dxa"/>
          </w:tcPr>
          <w:p w14:paraId="11C83DDD" w14:textId="77777777" w:rsidR="002A4E78" w:rsidRPr="00D51CDF" w:rsidRDefault="002A4E78" w:rsidP="00BE20F3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2.05</w:t>
            </w:r>
          </w:p>
        </w:tc>
        <w:tc>
          <w:tcPr>
            <w:tcW w:w="3690" w:type="dxa"/>
          </w:tcPr>
          <w:p w14:paraId="49FA0DA4" w14:textId="77777777" w:rsidR="002A4E78" w:rsidRPr="00D51CDF" w:rsidRDefault="002A4E78" w:rsidP="00BE20F3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No Boating</w:t>
            </w:r>
          </w:p>
        </w:tc>
        <w:tc>
          <w:tcPr>
            <w:tcW w:w="1800" w:type="dxa"/>
          </w:tcPr>
          <w:p w14:paraId="18EA3BED" w14:textId="77777777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50-$400</w:t>
            </w:r>
          </w:p>
        </w:tc>
        <w:tc>
          <w:tcPr>
            <w:tcW w:w="1980" w:type="dxa"/>
          </w:tcPr>
          <w:p w14:paraId="4714C94D" w14:textId="59155115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.00</w:t>
            </w:r>
          </w:p>
        </w:tc>
        <w:tc>
          <w:tcPr>
            <w:tcW w:w="1890" w:type="dxa"/>
          </w:tcPr>
          <w:p w14:paraId="15EBDC60" w14:textId="73FF9953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-$750</w:t>
            </w:r>
          </w:p>
        </w:tc>
      </w:tr>
      <w:tr w:rsidR="002A4E78" w:rsidRPr="00D51CDF" w14:paraId="54B71C36" w14:textId="2CE399BD" w:rsidTr="001A0DC8">
        <w:trPr>
          <w:trHeight w:val="254"/>
        </w:trPr>
        <w:tc>
          <w:tcPr>
            <w:tcW w:w="990" w:type="dxa"/>
          </w:tcPr>
          <w:p w14:paraId="25CF6C82" w14:textId="77777777" w:rsidR="002A4E78" w:rsidRPr="00D51CDF" w:rsidRDefault="002A4E78" w:rsidP="00BE20F3">
            <w:pPr>
              <w:pStyle w:val="TableParagraph"/>
              <w:spacing w:line="234" w:lineRule="exact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2.10</w:t>
            </w:r>
          </w:p>
        </w:tc>
        <w:tc>
          <w:tcPr>
            <w:tcW w:w="3690" w:type="dxa"/>
          </w:tcPr>
          <w:p w14:paraId="21827DE3" w14:textId="77777777" w:rsidR="002A4E78" w:rsidRPr="00D51CDF" w:rsidRDefault="002A4E78" w:rsidP="00BE20F3">
            <w:pPr>
              <w:pStyle w:val="TableParagraph"/>
              <w:spacing w:line="234" w:lineRule="exact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Disorderly Conduct</w:t>
            </w:r>
          </w:p>
        </w:tc>
        <w:tc>
          <w:tcPr>
            <w:tcW w:w="1800" w:type="dxa"/>
          </w:tcPr>
          <w:p w14:paraId="26242BF5" w14:textId="77777777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75-$200</w:t>
            </w:r>
          </w:p>
        </w:tc>
        <w:tc>
          <w:tcPr>
            <w:tcW w:w="1980" w:type="dxa"/>
          </w:tcPr>
          <w:p w14:paraId="331726B7" w14:textId="79A49E48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.00</w:t>
            </w:r>
          </w:p>
        </w:tc>
        <w:tc>
          <w:tcPr>
            <w:tcW w:w="1890" w:type="dxa"/>
          </w:tcPr>
          <w:p w14:paraId="740D9129" w14:textId="31252C02" w:rsidR="002A4E78" w:rsidRPr="00D51CDF" w:rsidRDefault="002A4E7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-$750</w:t>
            </w:r>
          </w:p>
        </w:tc>
      </w:tr>
      <w:tr w:rsidR="002A4E78" w:rsidRPr="00D51CDF" w14:paraId="5C85DB5D" w14:textId="7E545612" w:rsidTr="001A0DC8">
        <w:trPr>
          <w:trHeight w:val="251"/>
        </w:trPr>
        <w:tc>
          <w:tcPr>
            <w:tcW w:w="990" w:type="dxa"/>
          </w:tcPr>
          <w:p w14:paraId="0FC22507" w14:textId="77777777" w:rsidR="002A4E78" w:rsidRPr="00D51CDF" w:rsidRDefault="002A4E78" w:rsidP="002A4E78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2.20</w:t>
            </w:r>
          </w:p>
        </w:tc>
        <w:tc>
          <w:tcPr>
            <w:tcW w:w="3690" w:type="dxa"/>
          </w:tcPr>
          <w:p w14:paraId="2613361E" w14:textId="77777777" w:rsidR="002A4E78" w:rsidRPr="00D51CDF" w:rsidRDefault="002A4E78" w:rsidP="002A4E78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Loitering</w:t>
            </w:r>
          </w:p>
        </w:tc>
        <w:tc>
          <w:tcPr>
            <w:tcW w:w="1800" w:type="dxa"/>
          </w:tcPr>
          <w:p w14:paraId="4A0FD5B2" w14:textId="77777777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50-$400</w:t>
            </w:r>
          </w:p>
        </w:tc>
        <w:tc>
          <w:tcPr>
            <w:tcW w:w="1980" w:type="dxa"/>
          </w:tcPr>
          <w:p w14:paraId="7F42B783" w14:textId="3DC5990D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50-$400</w:t>
            </w:r>
          </w:p>
        </w:tc>
        <w:tc>
          <w:tcPr>
            <w:tcW w:w="1890" w:type="dxa"/>
          </w:tcPr>
          <w:p w14:paraId="162649A6" w14:textId="2E916BBD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-$750</w:t>
            </w:r>
          </w:p>
        </w:tc>
      </w:tr>
      <w:tr w:rsidR="002A4E78" w:rsidRPr="00D51CDF" w14:paraId="20A2EC3D" w14:textId="637429F5" w:rsidTr="001A0DC8">
        <w:trPr>
          <w:trHeight w:val="251"/>
        </w:trPr>
        <w:tc>
          <w:tcPr>
            <w:tcW w:w="990" w:type="dxa"/>
          </w:tcPr>
          <w:p w14:paraId="163D667D" w14:textId="77777777" w:rsidR="002A4E78" w:rsidRPr="00D51CDF" w:rsidRDefault="002A4E78" w:rsidP="002A4E78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2.04 A</w:t>
            </w:r>
          </w:p>
        </w:tc>
        <w:tc>
          <w:tcPr>
            <w:tcW w:w="3690" w:type="dxa"/>
          </w:tcPr>
          <w:p w14:paraId="4C918BDF" w14:textId="77777777" w:rsidR="002A4E78" w:rsidRPr="00D51CDF" w:rsidRDefault="002A4E78" w:rsidP="002A4E78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 xml:space="preserve">Assault </w:t>
            </w:r>
          </w:p>
        </w:tc>
        <w:tc>
          <w:tcPr>
            <w:tcW w:w="1800" w:type="dxa"/>
          </w:tcPr>
          <w:p w14:paraId="06AFC846" w14:textId="77777777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50-$400</w:t>
            </w:r>
          </w:p>
        </w:tc>
        <w:tc>
          <w:tcPr>
            <w:tcW w:w="1980" w:type="dxa"/>
          </w:tcPr>
          <w:p w14:paraId="033A6B91" w14:textId="2827428B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150-$400</w:t>
            </w:r>
          </w:p>
        </w:tc>
        <w:tc>
          <w:tcPr>
            <w:tcW w:w="1890" w:type="dxa"/>
          </w:tcPr>
          <w:p w14:paraId="2AEADE94" w14:textId="1D01BC72" w:rsidR="002A4E78" w:rsidRPr="00D51CDF" w:rsidRDefault="002A4E78" w:rsidP="002A4E78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-$750</w:t>
            </w:r>
          </w:p>
        </w:tc>
      </w:tr>
      <w:tr w:rsidR="002A4E78" w:rsidRPr="00D51CDF" w14:paraId="49A5C94E" w14:textId="48358390" w:rsidTr="001A0DC8">
        <w:trPr>
          <w:trHeight w:val="251"/>
        </w:trPr>
        <w:tc>
          <w:tcPr>
            <w:tcW w:w="990" w:type="dxa"/>
          </w:tcPr>
          <w:p w14:paraId="254DAC97" w14:textId="33B3B6AC" w:rsidR="002A4E78" w:rsidRPr="00D51CDF" w:rsidRDefault="002A4E78" w:rsidP="00BE20F3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2.21ABC</w:t>
            </w:r>
          </w:p>
        </w:tc>
        <w:tc>
          <w:tcPr>
            <w:tcW w:w="3690" w:type="dxa"/>
          </w:tcPr>
          <w:p w14:paraId="2FE2DAD3" w14:textId="77777777" w:rsidR="002A4E78" w:rsidRPr="00D51CDF" w:rsidRDefault="002A4E78" w:rsidP="00BE20F3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Mob Action</w:t>
            </w:r>
          </w:p>
        </w:tc>
        <w:tc>
          <w:tcPr>
            <w:tcW w:w="1800" w:type="dxa"/>
          </w:tcPr>
          <w:p w14:paraId="2CF18C72" w14:textId="77777777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200-$500</w:t>
            </w:r>
          </w:p>
        </w:tc>
        <w:tc>
          <w:tcPr>
            <w:tcW w:w="1980" w:type="dxa"/>
          </w:tcPr>
          <w:p w14:paraId="1121CA38" w14:textId="64D92950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0.00</w:t>
            </w:r>
          </w:p>
        </w:tc>
        <w:tc>
          <w:tcPr>
            <w:tcW w:w="1890" w:type="dxa"/>
          </w:tcPr>
          <w:p w14:paraId="637B0D63" w14:textId="2E5DA27C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0-$750</w:t>
            </w:r>
          </w:p>
        </w:tc>
      </w:tr>
      <w:tr w:rsidR="002A4E78" w:rsidRPr="00D51CDF" w14:paraId="69C3660A" w14:textId="01FA0DFC" w:rsidTr="001A0DC8">
        <w:trPr>
          <w:trHeight w:val="251"/>
        </w:trPr>
        <w:tc>
          <w:tcPr>
            <w:tcW w:w="990" w:type="dxa"/>
            <w:tcBorders>
              <w:bottom w:val="single" w:sz="4" w:space="0" w:color="000000"/>
            </w:tcBorders>
          </w:tcPr>
          <w:p w14:paraId="782891A5" w14:textId="77777777" w:rsidR="002A4E78" w:rsidRPr="00D51CDF" w:rsidRDefault="002A4E78" w:rsidP="00BE20F3">
            <w:pPr>
              <w:pStyle w:val="TableParagraph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2.27 A B</w:t>
            </w:r>
          </w:p>
        </w:tc>
        <w:tc>
          <w:tcPr>
            <w:tcW w:w="3690" w:type="dxa"/>
          </w:tcPr>
          <w:p w14:paraId="47685EC0" w14:textId="77777777" w:rsidR="002A4E78" w:rsidRPr="00D51CDF" w:rsidRDefault="002A4E78" w:rsidP="00BE20F3">
            <w:pPr>
              <w:pStyle w:val="TableParagraph"/>
              <w:ind w:left="102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Public Indecency</w:t>
            </w:r>
          </w:p>
        </w:tc>
        <w:tc>
          <w:tcPr>
            <w:tcW w:w="1800" w:type="dxa"/>
          </w:tcPr>
          <w:p w14:paraId="0A07D6AD" w14:textId="77777777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200-$400</w:t>
            </w:r>
          </w:p>
        </w:tc>
        <w:tc>
          <w:tcPr>
            <w:tcW w:w="1980" w:type="dxa"/>
          </w:tcPr>
          <w:p w14:paraId="2D3FD21A" w14:textId="11978074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0.00</w:t>
            </w:r>
          </w:p>
        </w:tc>
        <w:tc>
          <w:tcPr>
            <w:tcW w:w="1890" w:type="dxa"/>
          </w:tcPr>
          <w:p w14:paraId="373F5A73" w14:textId="2E4ED94A" w:rsidR="002A4E78" w:rsidRPr="00D51CDF" w:rsidRDefault="002A4E78" w:rsidP="00BE20F3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0-$750</w:t>
            </w:r>
          </w:p>
        </w:tc>
      </w:tr>
      <w:tr w:rsidR="001A0DC8" w:rsidRPr="00D51CDF" w14:paraId="66EE2543" w14:textId="49A30820" w:rsidTr="00410510">
        <w:trPr>
          <w:trHeight w:val="720"/>
        </w:trPr>
        <w:tc>
          <w:tcPr>
            <w:tcW w:w="4680" w:type="dxa"/>
            <w:gridSpan w:val="2"/>
            <w:tcBorders>
              <w:bottom w:val="single" w:sz="4" w:space="0" w:color="000000"/>
            </w:tcBorders>
          </w:tcPr>
          <w:p w14:paraId="501ACBD5" w14:textId="3D2B1AE9" w:rsidR="001A0DC8" w:rsidRDefault="001A0DC8" w:rsidP="001A0DC8">
            <w:pPr>
              <w:pStyle w:val="TableParagraph"/>
              <w:spacing w:line="234" w:lineRule="exact"/>
              <w:ind w:left="0"/>
              <w:rPr>
                <w:b/>
                <w:bCs/>
                <w:sz w:val="24"/>
                <w:szCs w:val="24"/>
              </w:rPr>
            </w:pPr>
            <w:r w:rsidRPr="00D51CDF">
              <w:rPr>
                <w:b/>
                <w:bCs/>
                <w:sz w:val="24"/>
                <w:szCs w:val="24"/>
              </w:rPr>
              <w:t>Misc Ordinance Violations</w:t>
            </w:r>
            <w:r w:rsidR="00410510">
              <w:rPr>
                <w:b/>
                <w:bCs/>
                <w:sz w:val="24"/>
                <w:szCs w:val="24"/>
              </w:rPr>
              <w:t xml:space="preserve">                              </w:t>
            </w:r>
            <w:r w:rsidRPr="00D51CDF">
              <w:rPr>
                <w:b/>
                <w:bCs/>
                <w:sz w:val="24"/>
                <w:szCs w:val="24"/>
              </w:rPr>
              <w:t xml:space="preserve"> </w:t>
            </w:r>
            <w:r w:rsidR="00410510">
              <w:rPr>
                <w:b/>
                <w:bCs/>
                <w:sz w:val="24"/>
                <w:szCs w:val="24"/>
              </w:rPr>
              <w:t>(See Park District Ordinance #04-05)</w:t>
            </w:r>
          </w:p>
          <w:p w14:paraId="554C4818" w14:textId="77777777" w:rsidR="00410510" w:rsidRPr="00D51CDF" w:rsidRDefault="00410510" w:rsidP="001A0DC8">
            <w:pPr>
              <w:pStyle w:val="TableParagraph"/>
              <w:spacing w:line="234" w:lineRule="exact"/>
              <w:ind w:left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4" w:space="0" w:color="000000"/>
            </w:tcBorders>
          </w:tcPr>
          <w:p w14:paraId="6A76B442" w14:textId="77777777" w:rsidR="001A0DC8" w:rsidRPr="00D51CDF" w:rsidRDefault="001A0DC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 w:rsidRPr="00D51CDF">
              <w:rPr>
                <w:sz w:val="24"/>
                <w:szCs w:val="24"/>
              </w:rPr>
              <w:t>$35-$200</w:t>
            </w:r>
          </w:p>
        </w:tc>
        <w:tc>
          <w:tcPr>
            <w:tcW w:w="1980" w:type="dxa"/>
            <w:tcBorders>
              <w:bottom w:val="single" w:sz="4" w:space="0" w:color="000000"/>
            </w:tcBorders>
          </w:tcPr>
          <w:p w14:paraId="276B4644" w14:textId="576F0C22" w:rsidR="001A0DC8" w:rsidRPr="00D51CDF" w:rsidRDefault="001A0DC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0.00</w:t>
            </w:r>
          </w:p>
        </w:tc>
        <w:tc>
          <w:tcPr>
            <w:tcW w:w="1890" w:type="dxa"/>
            <w:tcBorders>
              <w:bottom w:val="single" w:sz="4" w:space="0" w:color="000000"/>
            </w:tcBorders>
          </w:tcPr>
          <w:p w14:paraId="0A24548E" w14:textId="2AE63182" w:rsidR="001A0DC8" w:rsidRPr="00D51CDF" w:rsidRDefault="001A0DC8" w:rsidP="00BE20F3">
            <w:pPr>
              <w:pStyle w:val="TableParagraph"/>
              <w:spacing w:line="234" w:lineRule="exact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0-$750</w:t>
            </w:r>
          </w:p>
        </w:tc>
      </w:tr>
    </w:tbl>
    <w:p w14:paraId="61AB5D7A" w14:textId="77777777" w:rsidR="002A4E78" w:rsidRDefault="002A4E78" w:rsidP="00CD4B39"/>
    <w:sectPr w:rsidR="002A4E78" w:rsidSect="000F6085">
      <w:footerReference w:type="default" r:id="rId7"/>
      <w:pgSz w:w="12240" w:h="15840"/>
      <w:pgMar w:top="864" w:right="432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5E2515" w14:textId="77777777" w:rsidR="003F252A" w:rsidRDefault="003F252A" w:rsidP="00CD4B39">
      <w:pPr>
        <w:spacing w:after="0" w:line="240" w:lineRule="auto"/>
      </w:pPr>
      <w:r>
        <w:separator/>
      </w:r>
    </w:p>
  </w:endnote>
  <w:endnote w:type="continuationSeparator" w:id="0">
    <w:p w14:paraId="1AD21BAD" w14:textId="77777777" w:rsidR="003F252A" w:rsidRDefault="003F252A" w:rsidP="00CD4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11CA7" w14:textId="652F53B6" w:rsidR="00CD4B39" w:rsidRPr="00CD4B39" w:rsidRDefault="00CD4B39" w:rsidP="00CD4B39">
    <w:pPr>
      <w:pStyle w:val="Footer"/>
    </w:pPr>
    <w:r>
      <w:t>May 7,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919380" w14:textId="77777777" w:rsidR="003F252A" w:rsidRDefault="003F252A" w:rsidP="00CD4B39">
      <w:pPr>
        <w:spacing w:after="0" w:line="240" w:lineRule="auto"/>
      </w:pPr>
      <w:r>
        <w:separator/>
      </w:r>
    </w:p>
  </w:footnote>
  <w:footnote w:type="continuationSeparator" w:id="0">
    <w:p w14:paraId="3121107B" w14:textId="77777777" w:rsidR="003F252A" w:rsidRDefault="003F252A" w:rsidP="00CD4B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B2BAD"/>
    <w:multiLevelType w:val="multilevel"/>
    <w:tmpl w:val="9244B46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399521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A0NTWxtLQwNjU2NTNS0lEKTi0uzszPAykwrAUA6b6IiSwAAAA="/>
  </w:docVars>
  <w:rsids>
    <w:rsidRoot w:val="003567D4"/>
    <w:rsid w:val="000754E6"/>
    <w:rsid w:val="00090411"/>
    <w:rsid w:val="000D4DFC"/>
    <w:rsid w:val="000F6085"/>
    <w:rsid w:val="0017066A"/>
    <w:rsid w:val="001A0DC8"/>
    <w:rsid w:val="00214097"/>
    <w:rsid w:val="0022678F"/>
    <w:rsid w:val="00297F9E"/>
    <w:rsid w:val="002A4E78"/>
    <w:rsid w:val="003567D4"/>
    <w:rsid w:val="003B36D3"/>
    <w:rsid w:val="003F252A"/>
    <w:rsid w:val="00410510"/>
    <w:rsid w:val="004710D4"/>
    <w:rsid w:val="00545F85"/>
    <w:rsid w:val="005F3617"/>
    <w:rsid w:val="006C7C76"/>
    <w:rsid w:val="00701C58"/>
    <w:rsid w:val="00756C13"/>
    <w:rsid w:val="007B50F5"/>
    <w:rsid w:val="00891074"/>
    <w:rsid w:val="008E796E"/>
    <w:rsid w:val="00A11AC0"/>
    <w:rsid w:val="00B67D3E"/>
    <w:rsid w:val="00BD518B"/>
    <w:rsid w:val="00CD4B39"/>
    <w:rsid w:val="00CE7655"/>
    <w:rsid w:val="00D427A3"/>
    <w:rsid w:val="00E81D56"/>
    <w:rsid w:val="00F22E02"/>
    <w:rsid w:val="00F9244C"/>
    <w:rsid w:val="00F959E7"/>
    <w:rsid w:val="00FA34E8"/>
    <w:rsid w:val="00FB1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AA1173"/>
  <w15:chartTrackingRefBased/>
  <w15:docId w15:val="{8A0D7F32-A6CE-4484-AD2C-7FA9AA8FB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67D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67D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7D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7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7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7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7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7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7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7D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67D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7D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7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7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7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7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7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7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67D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67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67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67D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67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67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67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67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67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67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67D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D4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2A4E78"/>
    <w:pPr>
      <w:widowControl w:val="0"/>
      <w:autoSpaceDE w:val="0"/>
      <w:autoSpaceDN w:val="0"/>
      <w:spacing w:after="0" w:line="232" w:lineRule="exact"/>
      <w:ind w:left="107"/>
    </w:pPr>
    <w:rPr>
      <w:rFonts w:ascii="Times New Roman" w:eastAsia="Times New Roman" w:hAnsi="Times New Roman" w:cs="Times New Roman"/>
      <w:kern w:val="0"/>
      <w:sz w:val="22"/>
      <w:szCs w:val="22"/>
      <w14:ligatures w14:val="none"/>
    </w:rPr>
  </w:style>
  <w:style w:type="paragraph" w:customStyle="1" w:styleId="Default">
    <w:name w:val="Default"/>
    <w:rsid w:val="002A4E7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</w:rPr>
  </w:style>
  <w:style w:type="paragraph" w:styleId="Header">
    <w:name w:val="header"/>
    <w:basedOn w:val="Normal"/>
    <w:link w:val="HeaderChar"/>
    <w:uiPriority w:val="99"/>
    <w:unhideWhenUsed/>
    <w:rsid w:val="00CD4B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B39"/>
  </w:style>
  <w:style w:type="paragraph" w:styleId="Footer">
    <w:name w:val="footer"/>
    <w:basedOn w:val="Normal"/>
    <w:link w:val="FooterChar"/>
    <w:uiPriority w:val="99"/>
    <w:unhideWhenUsed/>
    <w:rsid w:val="00CD4B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B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7, 2025</dc:title>
  <dc:subject/>
  <dc:creator>Barbara Nieciecki-Tarchala</dc:creator>
  <cp:keywords/>
  <dc:description/>
  <cp:lastModifiedBy>Barbara Nieciecki-Tarchala</cp:lastModifiedBy>
  <cp:revision>2</cp:revision>
  <dcterms:created xsi:type="dcterms:W3CDTF">2025-05-13T15:09:00Z</dcterms:created>
  <dcterms:modified xsi:type="dcterms:W3CDTF">2025-05-13T15:09:00Z</dcterms:modified>
</cp:coreProperties>
</file>